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896"/>
        <w:tblW w:w="10502" w:type="dxa"/>
        <w:tblLook w:val="04A0" w:firstRow="1" w:lastRow="0" w:firstColumn="1" w:lastColumn="0" w:noHBand="0" w:noVBand="1"/>
      </w:tblPr>
      <w:tblGrid>
        <w:gridCol w:w="2785"/>
        <w:gridCol w:w="2610"/>
        <w:gridCol w:w="1980"/>
        <w:gridCol w:w="3127"/>
      </w:tblGrid>
      <w:tr w:rsidR="0068425E" w:rsidRPr="00FA316F" w14:paraId="41F941C8" w14:textId="77777777" w:rsidTr="00616B6E">
        <w:tc>
          <w:tcPr>
            <w:tcW w:w="10502" w:type="dxa"/>
            <w:gridSpan w:val="4"/>
            <w:shd w:val="clear" w:color="auto" w:fill="BDD6EE" w:themeFill="accent1" w:themeFillTint="66"/>
          </w:tcPr>
          <w:p w14:paraId="5C339573" w14:textId="77777777" w:rsidR="0068425E" w:rsidRPr="00CC563F" w:rsidRDefault="0068425E" w:rsidP="00616B6E">
            <w:pPr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CC563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COURSE BASICS</w:t>
            </w:r>
          </w:p>
        </w:tc>
      </w:tr>
      <w:tr w:rsidR="00B142C5" w:rsidRPr="00FA316F" w14:paraId="2A5B6AE6" w14:textId="77777777" w:rsidTr="006B3DD6">
        <w:trPr>
          <w:trHeight w:val="224"/>
        </w:trPr>
        <w:tc>
          <w:tcPr>
            <w:tcW w:w="2785" w:type="dxa"/>
          </w:tcPr>
          <w:p w14:paraId="125D69CE" w14:textId="77777777" w:rsidR="00B142C5" w:rsidRPr="00FA316F" w:rsidRDefault="00B142C5" w:rsidP="00616B6E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FA316F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Course Code</w:t>
            </w:r>
          </w:p>
        </w:tc>
        <w:tc>
          <w:tcPr>
            <w:tcW w:w="2610" w:type="dxa"/>
          </w:tcPr>
          <w:p w14:paraId="13D7F093" w14:textId="410400C2" w:rsidR="00B142C5" w:rsidRPr="00FA316F" w:rsidRDefault="00CD48BF" w:rsidP="00616B6E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BIT 217</w:t>
            </w:r>
          </w:p>
        </w:tc>
        <w:tc>
          <w:tcPr>
            <w:tcW w:w="5107" w:type="dxa"/>
            <w:gridSpan w:val="2"/>
          </w:tcPr>
          <w:p w14:paraId="24B0B6A4" w14:textId="6EAA3C4B" w:rsidR="00B142C5" w:rsidRPr="00FA316F" w:rsidRDefault="00B142C5" w:rsidP="00616B6E">
            <w:pPr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8425E" w:rsidRPr="00FA316F" w14:paraId="04B394B1" w14:textId="77777777" w:rsidTr="00616B6E">
        <w:trPr>
          <w:trHeight w:val="224"/>
        </w:trPr>
        <w:tc>
          <w:tcPr>
            <w:tcW w:w="2785" w:type="dxa"/>
          </w:tcPr>
          <w:p w14:paraId="1020D1AC" w14:textId="77777777" w:rsidR="0068425E" w:rsidRPr="00FA316F" w:rsidRDefault="0068425E" w:rsidP="00616B6E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FA316F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Credit Hours</w:t>
            </w:r>
          </w:p>
        </w:tc>
        <w:tc>
          <w:tcPr>
            <w:tcW w:w="7717" w:type="dxa"/>
            <w:gridSpan w:val="3"/>
          </w:tcPr>
          <w:p w14:paraId="56187E56" w14:textId="30CAC4C2" w:rsidR="0068425E" w:rsidRPr="00FA316F" w:rsidRDefault="00CD48BF" w:rsidP="00616B6E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3 (2,1)</w:t>
            </w:r>
          </w:p>
        </w:tc>
      </w:tr>
      <w:tr w:rsidR="00CC563F" w:rsidRPr="00FA316F" w14:paraId="6EF80654" w14:textId="77777777" w:rsidTr="00B142C5">
        <w:trPr>
          <w:trHeight w:val="224"/>
        </w:trPr>
        <w:tc>
          <w:tcPr>
            <w:tcW w:w="2785" w:type="dxa"/>
          </w:tcPr>
          <w:p w14:paraId="785C0FE8" w14:textId="77777777" w:rsidR="00CC563F" w:rsidRPr="00FA316F" w:rsidRDefault="0068425E" w:rsidP="00616B6E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Lectures [No.</w:t>
            </w:r>
            <w:r w:rsidR="00CC563F" w:rsidRPr="00FA316F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 of Lec(s) Per Week]</w:t>
            </w:r>
          </w:p>
        </w:tc>
        <w:tc>
          <w:tcPr>
            <w:tcW w:w="2610" w:type="dxa"/>
          </w:tcPr>
          <w:p w14:paraId="7EDB2DAA" w14:textId="2776F3BE" w:rsidR="00CC563F" w:rsidRPr="00FA316F" w:rsidRDefault="00CD48BF" w:rsidP="00616B6E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980" w:type="dxa"/>
          </w:tcPr>
          <w:p w14:paraId="3973D2A9" w14:textId="77777777" w:rsidR="00CC563F" w:rsidRPr="00FA316F" w:rsidRDefault="0068425E" w:rsidP="00616B6E">
            <w:pPr>
              <w:tabs>
                <w:tab w:val="left" w:pos="2625"/>
              </w:tabs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Duration</w:t>
            </w:r>
          </w:p>
        </w:tc>
        <w:tc>
          <w:tcPr>
            <w:tcW w:w="3127" w:type="dxa"/>
          </w:tcPr>
          <w:p w14:paraId="2B6579A2" w14:textId="19717E4B" w:rsidR="00CC563F" w:rsidRDefault="00CD48BF" w:rsidP="00616B6E">
            <w:pPr>
              <w:tabs>
                <w:tab w:val="left" w:pos="2625"/>
              </w:tabs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 hours</w:t>
            </w:r>
          </w:p>
        </w:tc>
      </w:tr>
      <w:tr w:rsidR="00CC563F" w:rsidRPr="00FA316F" w14:paraId="01ACC241" w14:textId="77777777" w:rsidTr="00B142C5">
        <w:trPr>
          <w:trHeight w:val="224"/>
        </w:trPr>
        <w:tc>
          <w:tcPr>
            <w:tcW w:w="2785" w:type="dxa"/>
          </w:tcPr>
          <w:p w14:paraId="3C17B37C" w14:textId="77777777" w:rsidR="00CC563F" w:rsidRPr="00FA316F" w:rsidRDefault="00CC563F" w:rsidP="00616B6E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Lab Sessions</w:t>
            </w:r>
          </w:p>
        </w:tc>
        <w:tc>
          <w:tcPr>
            <w:tcW w:w="2610" w:type="dxa"/>
          </w:tcPr>
          <w:p w14:paraId="744D7655" w14:textId="3206B48D" w:rsidR="00CC563F" w:rsidRPr="00FA316F" w:rsidRDefault="00CD48BF" w:rsidP="00616B6E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980" w:type="dxa"/>
          </w:tcPr>
          <w:p w14:paraId="5AC1965C" w14:textId="77777777" w:rsidR="00CC563F" w:rsidRPr="00FA316F" w:rsidRDefault="00CC563F" w:rsidP="00616B6E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Duration</w:t>
            </w:r>
          </w:p>
        </w:tc>
        <w:tc>
          <w:tcPr>
            <w:tcW w:w="3127" w:type="dxa"/>
          </w:tcPr>
          <w:p w14:paraId="4FB22E73" w14:textId="46494CA1" w:rsidR="00CC563F" w:rsidRPr="00FA316F" w:rsidRDefault="00CD48BF" w:rsidP="00616B6E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 hour</w:t>
            </w:r>
          </w:p>
        </w:tc>
      </w:tr>
    </w:tbl>
    <w:p w14:paraId="5BA4EE3C" w14:textId="77777777" w:rsidR="0068425E" w:rsidRDefault="0068425E" w:rsidP="0068425E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</w:rPr>
      </w:pPr>
    </w:p>
    <w:p w14:paraId="61545D99" w14:textId="77777777" w:rsidR="0068425E" w:rsidRDefault="0068425E" w:rsidP="0068425E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</w:rPr>
      </w:pPr>
    </w:p>
    <w:p w14:paraId="7C979357" w14:textId="739A3EC2" w:rsidR="0068425E" w:rsidRPr="0068425E" w:rsidRDefault="00CD48BF" w:rsidP="0068425E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i/>
          <w:iCs/>
          <w:sz w:val="20"/>
          <w:szCs w:val="20"/>
        </w:rPr>
        <w:t>BIT 217</w:t>
      </w:r>
    </w:p>
    <w:p w14:paraId="5DFC6BDC" w14:textId="2FA0A5C3" w:rsidR="0068425E" w:rsidRDefault="00CD48BF" w:rsidP="0068425E">
      <w:pPr>
        <w:spacing w:after="0" w:line="240" w:lineRule="auto"/>
        <w:jc w:val="center"/>
        <w:rPr>
          <w:rFonts w:ascii="Cambria" w:eastAsia="Times New Roman" w:hAnsi="Cambria" w:cs="Calibri"/>
          <w:b/>
          <w:sz w:val="28"/>
          <w:szCs w:val="28"/>
        </w:rPr>
      </w:pPr>
      <w:r>
        <w:rPr>
          <w:rFonts w:ascii="Cambria" w:eastAsia="Times New Roman" w:hAnsi="Cambria" w:cs="Calibri"/>
          <w:b/>
          <w:sz w:val="28"/>
          <w:szCs w:val="28"/>
        </w:rPr>
        <w:t>[Object Oriented Programming</w:t>
      </w:r>
      <w:r w:rsidR="0068425E" w:rsidRPr="0068425E">
        <w:rPr>
          <w:rFonts w:ascii="Cambria" w:eastAsia="Times New Roman" w:hAnsi="Cambria" w:cs="Calibri"/>
          <w:b/>
          <w:sz w:val="28"/>
          <w:szCs w:val="28"/>
        </w:rPr>
        <w:t>]</w:t>
      </w:r>
    </w:p>
    <w:p w14:paraId="37C2CF7B" w14:textId="77777777" w:rsidR="00616B6E" w:rsidRPr="0068425E" w:rsidRDefault="00616B6E" w:rsidP="0068425E">
      <w:pPr>
        <w:spacing w:after="0" w:line="240" w:lineRule="auto"/>
        <w:jc w:val="center"/>
        <w:rPr>
          <w:rFonts w:ascii="Cambria" w:eastAsia="Times New Roman" w:hAnsi="Cambria" w:cs="Calibri"/>
          <w:sz w:val="24"/>
          <w:szCs w:val="24"/>
        </w:rPr>
      </w:pPr>
    </w:p>
    <w:p w14:paraId="2773E427" w14:textId="77777777" w:rsidR="0068425E" w:rsidRDefault="0068425E"/>
    <w:p w14:paraId="0805B3E2" w14:textId="77777777" w:rsidR="000B5972" w:rsidRDefault="000B5972"/>
    <w:tbl>
      <w:tblPr>
        <w:tblStyle w:val="TableGrid"/>
        <w:tblpPr w:leftFromText="180" w:rightFromText="180" w:vertAnchor="text" w:tblpY="1"/>
        <w:tblOverlap w:val="never"/>
        <w:tblW w:w="10525" w:type="dxa"/>
        <w:tblLook w:val="04A0" w:firstRow="1" w:lastRow="0" w:firstColumn="1" w:lastColumn="0" w:noHBand="0" w:noVBand="1"/>
      </w:tblPr>
      <w:tblGrid>
        <w:gridCol w:w="2358"/>
        <w:gridCol w:w="8167"/>
      </w:tblGrid>
      <w:tr w:rsidR="00FA316F" w:rsidRPr="00FA316F" w14:paraId="5ADE002F" w14:textId="77777777" w:rsidTr="00017201">
        <w:tc>
          <w:tcPr>
            <w:tcW w:w="10525" w:type="dxa"/>
            <w:gridSpan w:val="2"/>
            <w:shd w:val="clear" w:color="auto" w:fill="BDD6EE" w:themeFill="accent1" w:themeFillTint="66"/>
          </w:tcPr>
          <w:p w14:paraId="24047A8C" w14:textId="77777777" w:rsidR="00FA316F" w:rsidRPr="00FA316F" w:rsidRDefault="00CC563F" w:rsidP="00017201">
            <w:pPr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CC563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COURSE DISTRIBUTION</w:t>
            </w:r>
          </w:p>
        </w:tc>
      </w:tr>
      <w:tr w:rsidR="00FA316F" w:rsidRPr="00FA316F" w14:paraId="550FCCE0" w14:textId="77777777" w:rsidTr="00017201">
        <w:trPr>
          <w:trHeight w:val="224"/>
        </w:trPr>
        <w:tc>
          <w:tcPr>
            <w:tcW w:w="2358" w:type="dxa"/>
          </w:tcPr>
          <w:p w14:paraId="11B9F52D" w14:textId="77777777" w:rsidR="00FA316F" w:rsidRPr="00FA316F" w:rsidRDefault="00FA316F" w:rsidP="00017201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FA316F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Program(s) Attached To</w:t>
            </w:r>
          </w:p>
        </w:tc>
        <w:tc>
          <w:tcPr>
            <w:tcW w:w="8167" w:type="dxa"/>
          </w:tcPr>
          <w:p w14:paraId="25FF7A9E" w14:textId="4E25D9D2" w:rsidR="00FA316F" w:rsidRPr="00FA316F" w:rsidRDefault="00447031" w:rsidP="00017201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BBIT</w:t>
            </w:r>
          </w:p>
        </w:tc>
      </w:tr>
      <w:tr w:rsidR="00FA316F" w:rsidRPr="00FA316F" w14:paraId="2A4B7056" w14:textId="77777777" w:rsidTr="00017201">
        <w:trPr>
          <w:trHeight w:val="224"/>
        </w:trPr>
        <w:tc>
          <w:tcPr>
            <w:tcW w:w="2358" w:type="dxa"/>
          </w:tcPr>
          <w:p w14:paraId="5A33802B" w14:textId="77777777" w:rsidR="00FA316F" w:rsidRPr="00FA316F" w:rsidRDefault="00FA316F" w:rsidP="00017201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FA316F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Core</w:t>
            </w:r>
            <w:r w:rsidR="00AA487C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 xml:space="preserve"> / Elective</w:t>
            </w:r>
          </w:p>
        </w:tc>
        <w:tc>
          <w:tcPr>
            <w:tcW w:w="8167" w:type="dxa"/>
          </w:tcPr>
          <w:p w14:paraId="04C8E6D0" w14:textId="1D223046" w:rsidR="00FA316F" w:rsidRPr="00FA316F" w:rsidRDefault="00447031" w:rsidP="00017201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ore</w:t>
            </w:r>
          </w:p>
        </w:tc>
      </w:tr>
      <w:tr w:rsidR="00FA316F" w:rsidRPr="00FA316F" w14:paraId="7F31F5B7" w14:textId="77777777" w:rsidTr="00017201">
        <w:trPr>
          <w:trHeight w:val="224"/>
        </w:trPr>
        <w:tc>
          <w:tcPr>
            <w:tcW w:w="2358" w:type="dxa"/>
          </w:tcPr>
          <w:p w14:paraId="2B21649E" w14:textId="77777777" w:rsidR="00FA316F" w:rsidRPr="00FA316F" w:rsidRDefault="00FA316F" w:rsidP="00017201">
            <w:pPr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FA316F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Course Pre-requisites</w:t>
            </w:r>
          </w:p>
        </w:tc>
        <w:tc>
          <w:tcPr>
            <w:tcW w:w="8167" w:type="dxa"/>
          </w:tcPr>
          <w:p w14:paraId="3B1DBEEA" w14:textId="61EF356C" w:rsidR="00FA316F" w:rsidRPr="00FA316F" w:rsidRDefault="004962EF" w:rsidP="00017201">
            <w:pPr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Introduction to Programming</w:t>
            </w:r>
            <w:r w:rsidR="00B122F9">
              <w:rPr>
                <w:rFonts w:ascii="Calibri" w:eastAsia="Times New Roman" w:hAnsi="Calibri" w:cs="Calibri"/>
                <w:sz w:val="18"/>
                <w:szCs w:val="18"/>
              </w:rPr>
              <w:t>.</w:t>
            </w:r>
          </w:p>
        </w:tc>
      </w:tr>
    </w:tbl>
    <w:p w14:paraId="3AAC5E19" w14:textId="77777777" w:rsidR="0068425E" w:rsidRDefault="0068425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28"/>
      </w:tblGrid>
      <w:tr w:rsidR="00FA316F" w:rsidRPr="00A34B79" w14:paraId="5B8EB4E3" w14:textId="77777777" w:rsidTr="00CC563F">
        <w:tc>
          <w:tcPr>
            <w:tcW w:w="10790" w:type="dxa"/>
            <w:shd w:val="clear" w:color="auto" w:fill="BDD6EE" w:themeFill="accent1" w:themeFillTint="66"/>
          </w:tcPr>
          <w:p w14:paraId="01A2BF3A" w14:textId="77777777" w:rsidR="00FA316F" w:rsidRPr="00CC563F" w:rsidRDefault="00FA316F" w:rsidP="00643643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CC563F">
              <w:rPr>
                <w:rFonts w:ascii="Calibri" w:hAnsi="Calibri" w:cs="Calibri"/>
                <w:b/>
                <w:sz w:val="18"/>
                <w:szCs w:val="18"/>
              </w:rPr>
              <w:t>COURSE DESCRIPTION</w:t>
            </w:r>
          </w:p>
        </w:tc>
      </w:tr>
      <w:tr w:rsidR="00FA316F" w:rsidRPr="00A34B79" w14:paraId="7D38A27B" w14:textId="77777777" w:rsidTr="00616B6E">
        <w:trPr>
          <w:trHeight w:val="1952"/>
        </w:trPr>
        <w:tc>
          <w:tcPr>
            <w:tcW w:w="10790" w:type="dxa"/>
          </w:tcPr>
          <w:p w14:paraId="30E14F52" w14:textId="77777777" w:rsidR="00B122F9" w:rsidRDefault="00053CB7" w:rsidP="00027A91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This course is designed to focus on object oriented programming using Python, which is built on the fundamental basic programming concepts.</w:t>
            </w:r>
          </w:p>
          <w:p w14:paraId="0CBE57BD" w14:textId="3F9DED63" w:rsidR="00FA316F" w:rsidRPr="00A34B79" w:rsidRDefault="00B122F9" w:rsidP="00027A91">
            <w:pPr>
              <w:jc w:val="both"/>
              <w:rPr>
                <w:rFonts w:ascii="Calibri" w:hAnsi="Calibri" w:cs="Calibri"/>
                <w:sz w:val="18"/>
                <w:szCs w:val="18"/>
              </w:rPr>
            </w:pPr>
            <w:r w:rsidRPr="00B122F9">
              <w:rPr>
                <w:rFonts w:ascii="Calibri" w:hAnsi="Calibri" w:cs="Calibri"/>
                <w:sz w:val="18"/>
                <w:szCs w:val="18"/>
              </w:rPr>
              <w:t>Object-oriented programming (OOP) is a widely used programming paradigm that reduces develo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pment time, </w:t>
            </w:r>
            <w:r w:rsidRPr="00B122F9">
              <w:rPr>
                <w:rFonts w:ascii="Calibri" w:hAnsi="Calibri" w:cs="Calibri"/>
                <w:sz w:val="18"/>
                <w:szCs w:val="18"/>
              </w:rPr>
              <w:t xml:space="preserve">making it easier to read, reuse, and maintain </w:t>
            </w:r>
            <w:r>
              <w:rPr>
                <w:rFonts w:ascii="Calibri" w:hAnsi="Calibri" w:cs="Calibri"/>
                <w:sz w:val="18"/>
                <w:szCs w:val="18"/>
              </w:rPr>
              <w:t>the</w:t>
            </w:r>
            <w:r w:rsidRPr="00B122F9">
              <w:rPr>
                <w:rFonts w:ascii="Calibri" w:hAnsi="Calibri" w:cs="Calibri"/>
                <w:sz w:val="18"/>
                <w:szCs w:val="18"/>
              </w:rPr>
              <w:t xml:space="preserve"> code. OOP shifts the focus from thinking about code as a sequence of actions to looking at </w:t>
            </w:r>
            <w:r w:rsidR="00F23396">
              <w:rPr>
                <w:rFonts w:ascii="Calibri" w:hAnsi="Calibri" w:cs="Calibri"/>
                <w:sz w:val="18"/>
                <w:szCs w:val="18"/>
              </w:rPr>
              <w:t>the</w:t>
            </w:r>
            <w:r w:rsidRPr="00B122F9">
              <w:rPr>
                <w:rFonts w:ascii="Calibri" w:hAnsi="Calibri" w:cs="Calibri"/>
                <w:sz w:val="18"/>
                <w:szCs w:val="18"/>
              </w:rPr>
              <w:t xml:space="preserve"> program as a collection of objects that interact wit</w:t>
            </w:r>
            <w:r>
              <w:rPr>
                <w:rFonts w:ascii="Calibri" w:hAnsi="Calibri" w:cs="Calibri"/>
                <w:sz w:val="18"/>
                <w:szCs w:val="18"/>
              </w:rPr>
              <w:t>h each other.</w:t>
            </w:r>
            <w:r w:rsidRPr="00B122F9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A17949">
              <w:rPr>
                <w:rFonts w:ascii="Calibri" w:hAnsi="Calibri" w:cs="Calibri"/>
                <w:sz w:val="18"/>
                <w:szCs w:val="18"/>
              </w:rPr>
              <w:t xml:space="preserve">It covers the </w:t>
            </w:r>
            <w:r>
              <w:rPr>
                <w:rFonts w:ascii="Calibri" w:hAnsi="Calibri" w:cs="Calibri"/>
                <w:sz w:val="18"/>
                <w:szCs w:val="18"/>
              </w:rPr>
              <w:t>OOP</w:t>
            </w:r>
            <w:r w:rsidRPr="00B122F9">
              <w:rPr>
                <w:rFonts w:ascii="Calibri" w:hAnsi="Calibri" w:cs="Calibri"/>
                <w:sz w:val="18"/>
                <w:szCs w:val="18"/>
              </w:rPr>
              <w:t xml:space="preserve"> principles </w:t>
            </w:r>
            <w:r>
              <w:rPr>
                <w:rFonts w:ascii="Calibri" w:hAnsi="Calibri" w:cs="Calibri"/>
                <w:sz w:val="18"/>
                <w:szCs w:val="18"/>
              </w:rPr>
              <w:t>like</w:t>
            </w:r>
            <w:r w:rsidRPr="00B122F9"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="00492A82">
              <w:rPr>
                <w:rFonts w:ascii="Calibri" w:hAnsi="Calibri" w:cs="Calibri"/>
                <w:sz w:val="18"/>
                <w:szCs w:val="18"/>
              </w:rPr>
              <w:t xml:space="preserve">data abstraction, data encapsulation, </w:t>
            </w:r>
            <w:r w:rsidR="00A17949">
              <w:rPr>
                <w:rFonts w:ascii="Calibri" w:hAnsi="Calibri" w:cs="Calibri"/>
                <w:sz w:val="18"/>
                <w:szCs w:val="18"/>
              </w:rPr>
              <w:t xml:space="preserve">composition, </w:t>
            </w:r>
            <w:r w:rsidRPr="00B122F9">
              <w:rPr>
                <w:rFonts w:ascii="Calibri" w:hAnsi="Calibri" w:cs="Calibri"/>
                <w:sz w:val="18"/>
                <w:szCs w:val="18"/>
              </w:rPr>
              <w:t>inheritance and polymorphism</w:t>
            </w:r>
            <w:r w:rsidR="00A17949">
              <w:rPr>
                <w:rFonts w:ascii="Calibri" w:hAnsi="Calibri" w:cs="Calibri"/>
                <w:sz w:val="18"/>
                <w:szCs w:val="18"/>
              </w:rPr>
              <w:t xml:space="preserve"> for code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reuse and optimiz</w:t>
            </w:r>
            <w:r w:rsidR="00A17949">
              <w:rPr>
                <w:rFonts w:ascii="Calibri" w:hAnsi="Calibri" w:cs="Calibri"/>
                <w:sz w:val="18"/>
                <w:szCs w:val="18"/>
              </w:rPr>
              <w:t>ation</w:t>
            </w:r>
            <w:r>
              <w:rPr>
                <w:rFonts w:ascii="Calibri" w:hAnsi="Calibri" w:cs="Calibri"/>
                <w:sz w:val="18"/>
                <w:szCs w:val="18"/>
              </w:rPr>
              <w:t>.</w:t>
            </w:r>
          </w:p>
        </w:tc>
      </w:tr>
    </w:tbl>
    <w:p w14:paraId="00BE4B10" w14:textId="77777777" w:rsidR="00FA316F" w:rsidRDefault="00FA316F"/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728"/>
      </w:tblGrid>
      <w:tr w:rsidR="00FA316F" w:rsidRPr="00FA316F" w14:paraId="35625CF0" w14:textId="77777777" w:rsidTr="00CC563F">
        <w:tc>
          <w:tcPr>
            <w:tcW w:w="10790" w:type="dxa"/>
            <w:shd w:val="clear" w:color="auto" w:fill="BDD6EE" w:themeFill="accent1" w:themeFillTint="66"/>
          </w:tcPr>
          <w:p w14:paraId="1F525A63" w14:textId="77777777" w:rsidR="00FA316F" w:rsidRPr="00FA316F" w:rsidRDefault="00FA316F" w:rsidP="00FA316F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FA316F">
              <w:rPr>
                <w:rFonts w:ascii="Calibri" w:hAnsi="Calibri" w:cs="Calibri"/>
                <w:b/>
                <w:sz w:val="18"/>
                <w:szCs w:val="18"/>
              </w:rPr>
              <w:t>COURSE OBJECTIVES</w:t>
            </w:r>
          </w:p>
        </w:tc>
      </w:tr>
      <w:tr w:rsidR="00FA316F" w:rsidRPr="00FA316F" w14:paraId="62D2C6E8" w14:textId="77777777" w:rsidTr="00616B6E">
        <w:trPr>
          <w:trHeight w:val="2267"/>
        </w:trPr>
        <w:tc>
          <w:tcPr>
            <w:tcW w:w="10790" w:type="dxa"/>
          </w:tcPr>
          <w:p w14:paraId="07D65E00" w14:textId="6C8E362A" w:rsidR="009F62EA" w:rsidRDefault="0076587D" w:rsidP="0076587D">
            <w:pPr>
              <w:tabs>
                <w:tab w:val="left" w:pos="342"/>
                <w:tab w:val="left" w:pos="702"/>
              </w:tabs>
              <w:rPr>
                <w:rFonts w:cs="Calibri"/>
                <w:bCs/>
                <w:sz w:val="18"/>
                <w:szCs w:val="18"/>
              </w:rPr>
            </w:pPr>
            <w:r w:rsidRPr="0076587D">
              <w:rPr>
                <w:rFonts w:cs="Calibri"/>
                <w:bCs/>
                <w:sz w:val="18"/>
                <w:szCs w:val="18"/>
              </w:rPr>
              <w:t xml:space="preserve">Objective of this course is to make students familiar with the concepts of </w:t>
            </w:r>
            <w:r w:rsidR="00125BCF">
              <w:rPr>
                <w:rFonts w:cs="Calibri"/>
                <w:bCs/>
                <w:sz w:val="18"/>
                <w:szCs w:val="18"/>
              </w:rPr>
              <w:t>O</w:t>
            </w:r>
            <w:r w:rsidRPr="0076587D">
              <w:rPr>
                <w:rFonts w:cs="Calibri"/>
                <w:bCs/>
                <w:sz w:val="18"/>
                <w:szCs w:val="18"/>
              </w:rPr>
              <w:t xml:space="preserve">bject </w:t>
            </w:r>
            <w:r w:rsidR="00125BCF">
              <w:rPr>
                <w:rFonts w:cs="Calibri"/>
                <w:bCs/>
                <w:sz w:val="18"/>
                <w:szCs w:val="18"/>
              </w:rPr>
              <w:t>O</w:t>
            </w:r>
            <w:r w:rsidRPr="0076587D">
              <w:rPr>
                <w:rFonts w:cs="Calibri"/>
                <w:bCs/>
                <w:sz w:val="18"/>
                <w:szCs w:val="18"/>
              </w:rPr>
              <w:t xml:space="preserve">riented </w:t>
            </w:r>
            <w:r w:rsidR="00125BCF">
              <w:rPr>
                <w:rFonts w:cs="Calibri"/>
                <w:bCs/>
                <w:sz w:val="18"/>
                <w:szCs w:val="18"/>
              </w:rPr>
              <w:t>P</w:t>
            </w:r>
            <w:r w:rsidRPr="0076587D">
              <w:rPr>
                <w:rFonts w:cs="Calibri"/>
                <w:bCs/>
                <w:sz w:val="18"/>
                <w:szCs w:val="18"/>
              </w:rPr>
              <w:t xml:space="preserve">rogramming. </w:t>
            </w:r>
          </w:p>
          <w:p w14:paraId="1994216B" w14:textId="45E0DD26" w:rsidR="00FA316F" w:rsidRPr="0076587D" w:rsidRDefault="0076587D" w:rsidP="0076587D">
            <w:pPr>
              <w:tabs>
                <w:tab w:val="left" w:pos="342"/>
                <w:tab w:val="left" w:pos="702"/>
              </w:tabs>
              <w:rPr>
                <w:rFonts w:cs="Calibri"/>
                <w:bCs/>
                <w:sz w:val="18"/>
                <w:szCs w:val="18"/>
              </w:rPr>
            </w:pPr>
            <w:r w:rsidRPr="0076587D">
              <w:rPr>
                <w:rFonts w:cs="Calibri"/>
                <w:bCs/>
                <w:sz w:val="18"/>
                <w:szCs w:val="18"/>
              </w:rPr>
              <w:t>These concepts will be reinforced by their implementation</w:t>
            </w:r>
            <w:r w:rsidRPr="0076587D">
              <w:rPr>
                <w:rFonts w:cs="Calibr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="Calibri"/>
                <w:bCs/>
                <w:sz w:val="18"/>
                <w:szCs w:val="18"/>
              </w:rPr>
              <w:t>in Python.</w:t>
            </w:r>
          </w:p>
        </w:tc>
      </w:tr>
    </w:tbl>
    <w:p w14:paraId="4B25A598" w14:textId="77777777" w:rsidR="00FA316F" w:rsidRDefault="00FA316F"/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10728"/>
      </w:tblGrid>
      <w:tr w:rsidR="00FA316F" w:rsidRPr="00FA316F" w14:paraId="2A68170A" w14:textId="77777777" w:rsidTr="00CC563F">
        <w:tc>
          <w:tcPr>
            <w:tcW w:w="10790" w:type="dxa"/>
            <w:shd w:val="clear" w:color="auto" w:fill="BDD6EE" w:themeFill="accent1" w:themeFillTint="66"/>
          </w:tcPr>
          <w:p w14:paraId="7E4EA6F6" w14:textId="77777777" w:rsidR="00FA316F" w:rsidRPr="00FA316F" w:rsidRDefault="00C453B8" w:rsidP="00FA316F">
            <w:pPr>
              <w:rPr>
                <w:rFonts w:ascii="Calibri" w:hAnsi="Calibri" w:cs="Calibri"/>
                <w:b/>
                <w:sz w:val="18"/>
                <w:szCs w:val="18"/>
              </w:rPr>
            </w:pPr>
            <w:r w:rsidRPr="00CC563F">
              <w:rPr>
                <w:rFonts w:ascii="Calibri" w:hAnsi="Calibri" w:cs="Calibri"/>
                <w:b/>
                <w:sz w:val="18"/>
                <w:szCs w:val="18"/>
              </w:rPr>
              <w:t>LEARNING OUTCOMES</w:t>
            </w:r>
          </w:p>
        </w:tc>
      </w:tr>
      <w:tr w:rsidR="00FA316F" w:rsidRPr="00FA316F" w14:paraId="5E5D1656" w14:textId="77777777" w:rsidTr="00643643">
        <w:trPr>
          <w:trHeight w:val="2726"/>
        </w:trPr>
        <w:tc>
          <w:tcPr>
            <w:tcW w:w="10790" w:type="dxa"/>
          </w:tcPr>
          <w:p w14:paraId="3EFC8875" w14:textId="790BCA44" w:rsidR="00FA316F" w:rsidRDefault="000178AD" w:rsidP="00FA316F">
            <w:pPr>
              <w:tabs>
                <w:tab w:val="left" w:pos="342"/>
                <w:tab w:val="left" w:pos="702"/>
              </w:tabs>
              <w:rPr>
                <w:rFonts w:cs="Calibri"/>
                <w:bCs/>
                <w:sz w:val="18"/>
                <w:szCs w:val="18"/>
              </w:rPr>
            </w:pPr>
            <w:r w:rsidRPr="000178AD">
              <w:rPr>
                <w:rFonts w:cs="Calibri"/>
                <w:bCs/>
                <w:sz w:val="18"/>
                <w:szCs w:val="18"/>
              </w:rPr>
              <w:t xml:space="preserve">On successful </w:t>
            </w:r>
            <w:r>
              <w:rPr>
                <w:rFonts w:cs="Calibri"/>
                <w:bCs/>
                <w:sz w:val="18"/>
                <w:szCs w:val="18"/>
              </w:rPr>
              <w:t>completion of the course , students should be able to:</w:t>
            </w:r>
          </w:p>
          <w:p w14:paraId="426BB98D" w14:textId="1A454980" w:rsidR="000178AD" w:rsidRPr="007425F9" w:rsidRDefault="000178AD" w:rsidP="000178AD">
            <w:pPr>
              <w:pStyle w:val="ListParagraph"/>
              <w:numPr>
                <w:ilvl w:val="0"/>
                <w:numId w:val="2"/>
              </w:numPr>
              <w:rPr>
                <w:rStyle w:val="fontstyle01"/>
                <w:rFonts w:ascii="Times New Roman" w:hAnsi="Times New Roman"/>
                <w:color w:val="auto"/>
                <w:sz w:val="18"/>
                <w:szCs w:val="18"/>
              </w:rPr>
            </w:pPr>
            <w:r>
              <w:rPr>
                <w:rStyle w:val="fontstyle01"/>
                <w:sz w:val="18"/>
                <w:szCs w:val="18"/>
              </w:rPr>
              <w:t>Explain the object oriented programming</w:t>
            </w:r>
            <w:r w:rsidR="007425F9">
              <w:rPr>
                <w:rStyle w:val="fontstyle01"/>
                <w:sz w:val="18"/>
                <w:szCs w:val="18"/>
              </w:rPr>
              <w:t xml:space="preserve"> concepts like object, class etc</w:t>
            </w:r>
            <w:r>
              <w:rPr>
                <w:rStyle w:val="fontstyle01"/>
                <w:sz w:val="18"/>
                <w:szCs w:val="18"/>
              </w:rPr>
              <w:t>.</w:t>
            </w:r>
          </w:p>
          <w:p w14:paraId="71AC43E4" w14:textId="6F217549" w:rsidR="007425F9" w:rsidRPr="000178AD" w:rsidRDefault="007425F9" w:rsidP="007425F9">
            <w:pPr>
              <w:pStyle w:val="ListParagraph"/>
              <w:numPr>
                <w:ilvl w:val="0"/>
                <w:numId w:val="2"/>
              </w:numPr>
              <w:rPr>
                <w:rStyle w:val="fontstyle01"/>
                <w:rFonts w:ascii="Times New Roman" w:hAnsi="Times New Roman"/>
                <w:color w:val="auto"/>
                <w:sz w:val="18"/>
                <w:szCs w:val="18"/>
              </w:rPr>
            </w:pPr>
            <w:r w:rsidRPr="007425F9">
              <w:rPr>
                <w:rStyle w:val="fontstyle01"/>
                <w:rFonts w:ascii="Times New Roman" w:hAnsi="Times New Roman"/>
                <w:color w:val="auto"/>
                <w:sz w:val="18"/>
                <w:szCs w:val="18"/>
              </w:rPr>
              <w:t>Devise objects from description</w:t>
            </w:r>
            <w:r>
              <w:rPr>
                <w:rStyle w:val="fontstyle01"/>
                <w:rFonts w:ascii="Times New Roman" w:hAnsi="Times New Roman"/>
                <w:color w:val="auto"/>
                <w:sz w:val="18"/>
                <w:szCs w:val="18"/>
              </w:rPr>
              <w:t xml:space="preserve">, </w:t>
            </w:r>
            <w:r w:rsidRPr="007425F9">
              <w:rPr>
                <w:rStyle w:val="fontstyle01"/>
                <w:rFonts w:ascii="Times New Roman" w:hAnsi="Times New Roman"/>
                <w:color w:val="auto"/>
                <w:sz w:val="18"/>
                <w:szCs w:val="18"/>
              </w:rPr>
              <w:t>implementing their structure and</w:t>
            </w:r>
            <w:r>
              <w:rPr>
                <w:rStyle w:val="fontstyle01"/>
                <w:rFonts w:ascii="Times New Roman" w:hAnsi="Times New Roman"/>
                <w:color w:val="auto"/>
                <w:sz w:val="18"/>
                <w:szCs w:val="18"/>
              </w:rPr>
              <w:t xml:space="preserve"> </w:t>
            </w:r>
            <w:r w:rsidRPr="007425F9">
              <w:rPr>
                <w:rStyle w:val="fontstyle01"/>
                <w:rFonts w:ascii="Times New Roman" w:hAnsi="Times New Roman"/>
                <w:color w:val="auto"/>
                <w:sz w:val="18"/>
                <w:szCs w:val="18"/>
              </w:rPr>
              <w:t>behavior by defining data members</w:t>
            </w:r>
            <w:r>
              <w:rPr>
                <w:rStyle w:val="fontstyle01"/>
                <w:rFonts w:ascii="Times New Roman" w:hAnsi="Times New Roman"/>
                <w:color w:val="auto"/>
                <w:sz w:val="18"/>
                <w:szCs w:val="18"/>
              </w:rPr>
              <w:t xml:space="preserve"> and member functions.</w:t>
            </w:r>
          </w:p>
          <w:p w14:paraId="7AC1A38D" w14:textId="63B44D13" w:rsidR="007425F9" w:rsidRDefault="00C06AEB" w:rsidP="00C06AEB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C06AEB">
              <w:rPr>
                <w:sz w:val="18"/>
                <w:szCs w:val="18"/>
              </w:rPr>
              <w:t>Present</w:t>
            </w:r>
            <w:r>
              <w:rPr>
                <w:sz w:val="18"/>
                <w:szCs w:val="18"/>
              </w:rPr>
              <w:t xml:space="preserve"> an object-oriented design in a c</w:t>
            </w:r>
            <w:r w:rsidRPr="00C06AEB">
              <w:rPr>
                <w:sz w:val="18"/>
                <w:szCs w:val="18"/>
              </w:rPr>
              <w:t>lear and lucid manner.</w:t>
            </w:r>
          </w:p>
          <w:p w14:paraId="7648B538" w14:textId="26DAA5DF" w:rsidR="000178AD" w:rsidRPr="003F3F5A" w:rsidRDefault="00C06AEB" w:rsidP="003F3F5A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C06AEB">
              <w:rPr>
                <w:sz w:val="18"/>
                <w:szCs w:val="18"/>
              </w:rPr>
              <w:t>Apply principles of encapsulation,</w:t>
            </w:r>
            <w:r>
              <w:rPr>
                <w:sz w:val="18"/>
                <w:szCs w:val="18"/>
              </w:rPr>
              <w:t xml:space="preserve"> </w:t>
            </w:r>
            <w:r w:rsidRPr="00C06AEB">
              <w:rPr>
                <w:sz w:val="18"/>
                <w:szCs w:val="18"/>
              </w:rPr>
              <w:t>abstraction, reusability and extensibility</w:t>
            </w:r>
            <w:r>
              <w:rPr>
                <w:sz w:val="18"/>
                <w:szCs w:val="18"/>
              </w:rPr>
              <w:t xml:space="preserve"> </w:t>
            </w:r>
            <w:r w:rsidRPr="00C06AEB">
              <w:rPr>
                <w:sz w:val="18"/>
                <w:szCs w:val="18"/>
              </w:rPr>
              <w:t>to support collaborative development.</w:t>
            </w:r>
          </w:p>
        </w:tc>
      </w:tr>
    </w:tbl>
    <w:p w14:paraId="342EB7C9" w14:textId="77777777" w:rsidR="00FA316F" w:rsidRDefault="00FA316F"/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10562"/>
      </w:tblGrid>
      <w:tr w:rsidR="00C453B8" w:rsidRPr="00C453B8" w14:paraId="5834BE2C" w14:textId="77777777" w:rsidTr="00745751">
        <w:tc>
          <w:tcPr>
            <w:tcW w:w="10562" w:type="dxa"/>
            <w:shd w:val="clear" w:color="auto" w:fill="BDD6EE" w:themeFill="accent1" w:themeFillTint="66"/>
          </w:tcPr>
          <w:p w14:paraId="7F4D6BFD" w14:textId="77777777" w:rsidR="00C453B8" w:rsidRPr="00C453B8" w:rsidRDefault="009C4A6E" w:rsidP="00C453B8">
            <w:pPr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 xml:space="preserve">BBA </w:t>
            </w:r>
            <w:r w:rsidR="00C453B8" w:rsidRPr="00C453B8">
              <w:rPr>
                <w:rFonts w:ascii="Calibri" w:hAnsi="Calibri" w:cs="Calibri"/>
                <w:b/>
                <w:sz w:val="18"/>
                <w:szCs w:val="18"/>
              </w:rPr>
              <w:t xml:space="preserve">PROGRAM OBJECTIVES </w:t>
            </w:r>
          </w:p>
        </w:tc>
      </w:tr>
      <w:tr w:rsidR="00C453B8" w:rsidRPr="00C453B8" w14:paraId="61CE15C3" w14:textId="77777777" w:rsidTr="00643643">
        <w:trPr>
          <w:trHeight w:val="1139"/>
        </w:trPr>
        <w:tc>
          <w:tcPr>
            <w:tcW w:w="10562" w:type="dxa"/>
          </w:tcPr>
          <w:p w14:paraId="31A12D8F" w14:textId="77777777" w:rsidR="003802C6" w:rsidRPr="000213A0" w:rsidRDefault="003802C6" w:rsidP="003802C6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i/>
                <w:iCs/>
                <w:sz w:val="18"/>
                <w:szCs w:val="18"/>
              </w:rPr>
            </w:pPr>
            <w:r w:rsidRPr="000213A0">
              <w:rPr>
                <w:rStyle w:val="normaltextrun"/>
                <w:i/>
                <w:iCs/>
                <w:sz w:val="18"/>
                <w:szCs w:val="18"/>
              </w:rPr>
              <w:t xml:space="preserve">Intellectual Capacity </w:t>
            </w:r>
          </w:p>
          <w:p w14:paraId="0F5D9328" w14:textId="77777777" w:rsidR="003802C6" w:rsidRPr="000213A0" w:rsidRDefault="003802C6" w:rsidP="003802C6">
            <w:pPr>
              <w:pStyle w:val="paragraph"/>
              <w:spacing w:before="0" w:beforeAutospacing="0" w:after="240" w:afterAutospacing="0"/>
              <w:ind w:left="360"/>
              <w:jc w:val="both"/>
              <w:textAlignment w:val="baseline"/>
              <w:rPr>
                <w:rStyle w:val="normaltextrun"/>
                <w:sz w:val="18"/>
                <w:szCs w:val="18"/>
              </w:rPr>
            </w:pPr>
            <w:r w:rsidRPr="000213A0">
              <w:rPr>
                <w:rStyle w:val="normaltextrun"/>
                <w:sz w:val="18"/>
                <w:szCs w:val="18"/>
              </w:rPr>
              <w:t>To develop critical thinking skills through keen observation, free inquiry, and logical reasoning for creative problem solving.</w:t>
            </w:r>
          </w:p>
          <w:p w14:paraId="13E30E98" w14:textId="77777777" w:rsidR="003802C6" w:rsidRPr="000213A0" w:rsidRDefault="003802C6" w:rsidP="003802C6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i/>
                <w:iCs/>
                <w:sz w:val="18"/>
                <w:szCs w:val="18"/>
              </w:rPr>
            </w:pPr>
            <w:r w:rsidRPr="000213A0">
              <w:rPr>
                <w:rStyle w:val="normaltextrun"/>
                <w:i/>
                <w:iCs/>
                <w:sz w:val="18"/>
                <w:szCs w:val="18"/>
              </w:rPr>
              <w:t xml:space="preserve">Personality Transformation </w:t>
            </w:r>
          </w:p>
          <w:p w14:paraId="08B3A561" w14:textId="77777777" w:rsidR="003802C6" w:rsidRPr="000213A0" w:rsidRDefault="003802C6" w:rsidP="003802C6">
            <w:pPr>
              <w:pStyle w:val="paragraph"/>
              <w:spacing w:before="0" w:beforeAutospacing="0" w:after="240" w:afterAutospacing="0"/>
              <w:ind w:left="360"/>
              <w:jc w:val="both"/>
              <w:textAlignment w:val="baseline"/>
              <w:rPr>
                <w:rStyle w:val="normaltextrun"/>
                <w:sz w:val="18"/>
                <w:szCs w:val="18"/>
              </w:rPr>
            </w:pPr>
            <w:r w:rsidRPr="000213A0">
              <w:rPr>
                <w:rStyle w:val="normaltextrun"/>
                <w:sz w:val="18"/>
                <w:szCs w:val="18"/>
              </w:rPr>
              <w:t>To facilitate deep-rooted transformation based on adherence to high ethical standards, social responsibility, and business professionalism.</w:t>
            </w:r>
          </w:p>
          <w:p w14:paraId="6EDC2AA4" w14:textId="77777777" w:rsidR="003802C6" w:rsidRPr="000213A0" w:rsidRDefault="003802C6" w:rsidP="003802C6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Segoe UI" w:hAnsi="Segoe UI" w:cs="Segoe UI"/>
                <w:i/>
                <w:iCs/>
                <w:sz w:val="18"/>
                <w:szCs w:val="18"/>
              </w:rPr>
            </w:pPr>
            <w:r w:rsidRPr="000213A0">
              <w:rPr>
                <w:rStyle w:val="normaltextrun"/>
                <w:i/>
                <w:iCs/>
                <w:sz w:val="18"/>
                <w:szCs w:val="18"/>
              </w:rPr>
              <w:t xml:space="preserve">Business Techies </w:t>
            </w:r>
          </w:p>
          <w:p w14:paraId="0F5CBC75" w14:textId="77777777" w:rsidR="003802C6" w:rsidRPr="000213A0" w:rsidRDefault="003802C6" w:rsidP="003802C6">
            <w:pPr>
              <w:pStyle w:val="paragraph"/>
              <w:spacing w:before="0" w:beforeAutospacing="0" w:after="0" w:afterAutospacing="0"/>
              <w:ind w:left="360"/>
              <w:jc w:val="both"/>
              <w:textAlignment w:val="baseline"/>
              <w:rPr>
                <w:rStyle w:val="normaltextrun"/>
                <w:sz w:val="18"/>
                <w:szCs w:val="18"/>
              </w:rPr>
            </w:pPr>
            <w:r w:rsidRPr="000213A0">
              <w:rPr>
                <w:rStyle w:val="normaltextrun"/>
                <w:sz w:val="18"/>
                <w:szCs w:val="18"/>
              </w:rPr>
              <w:t>To produce technology conversant professionals equipped with knowledge of business and information technology funneled into a coherent strategic whole for effective management in a disruptive business environment.</w:t>
            </w:r>
          </w:p>
          <w:p w14:paraId="73B6971D" w14:textId="77777777" w:rsidR="003802C6" w:rsidRPr="000213A0" w:rsidRDefault="003802C6" w:rsidP="003802C6">
            <w:pPr>
              <w:pStyle w:val="paragraph"/>
              <w:spacing w:before="0" w:beforeAutospacing="0" w:after="240" w:afterAutospacing="0"/>
              <w:textAlignment w:val="baseline"/>
              <w:rPr>
                <w:b/>
                <w:bCs/>
                <w:sz w:val="18"/>
                <w:szCs w:val="18"/>
              </w:rPr>
            </w:pPr>
            <w:r w:rsidRPr="000213A0">
              <w:rPr>
                <w:rStyle w:val="normaltextrun"/>
                <w:b/>
                <w:bCs/>
                <w:sz w:val="18"/>
                <w:szCs w:val="18"/>
              </w:rPr>
              <w:t>Program Learning Outcomes (BBIT)</w:t>
            </w:r>
          </w:p>
          <w:p w14:paraId="3ED01FBB" w14:textId="77777777" w:rsidR="003802C6" w:rsidRPr="000213A0" w:rsidRDefault="003802C6" w:rsidP="003802C6">
            <w:pPr>
              <w:pStyle w:val="paragraph"/>
              <w:spacing w:before="0" w:beforeAutospacing="0" w:after="240" w:afterAutospacing="0" w:line="276" w:lineRule="auto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0213A0">
              <w:rPr>
                <w:rStyle w:val="normaltextrun"/>
                <w:sz w:val="18"/>
                <w:szCs w:val="18"/>
              </w:rPr>
              <w:t>Students will be able to</w:t>
            </w:r>
            <w:r w:rsidRPr="000213A0">
              <w:rPr>
                <w:rStyle w:val="eop"/>
                <w:sz w:val="18"/>
                <w:szCs w:val="18"/>
              </w:rPr>
              <w:t> </w:t>
            </w:r>
          </w:p>
          <w:p w14:paraId="515E2DDC" w14:textId="77777777" w:rsidR="003802C6" w:rsidRPr="000213A0" w:rsidRDefault="003802C6" w:rsidP="003802C6">
            <w:pPr>
              <w:pStyle w:val="paragraph"/>
              <w:spacing w:before="0" w:beforeAutospacing="0" w:after="0" w:afterAutospacing="0" w:line="360" w:lineRule="auto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0213A0">
              <w:rPr>
                <w:rStyle w:val="normaltextrun"/>
                <w:b/>
                <w:bCs/>
                <w:sz w:val="18"/>
                <w:szCs w:val="18"/>
                <w14:ligatures w14:val="none"/>
              </w:rPr>
              <w:t xml:space="preserve">PLO 1. </w:t>
            </w:r>
            <w:r w:rsidRPr="000213A0">
              <w:rPr>
                <w:rStyle w:val="normaltextrun"/>
                <w:sz w:val="18"/>
                <w:szCs w:val="18"/>
              </w:rPr>
              <w:t>Demonstrate the ability to critically analyze complex business problems and propose innovative solutions for business challenges.</w:t>
            </w:r>
            <w:r w:rsidRPr="000213A0">
              <w:rPr>
                <w:rStyle w:val="eop"/>
                <w:sz w:val="18"/>
                <w:szCs w:val="18"/>
              </w:rPr>
              <w:t> </w:t>
            </w:r>
          </w:p>
          <w:p w14:paraId="25124477" w14:textId="77777777" w:rsidR="003802C6" w:rsidRPr="000213A0" w:rsidRDefault="003802C6" w:rsidP="003802C6">
            <w:pPr>
              <w:pStyle w:val="paragraph"/>
              <w:spacing w:before="0" w:beforeAutospacing="0" w:after="0" w:afterAutospacing="0" w:line="360" w:lineRule="auto"/>
              <w:jc w:val="both"/>
              <w:textAlignment w:val="baseline"/>
              <w:rPr>
                <w:sz w:val="18"/>
                <w:szCs w:val="18"/>
              </w:rPr>
            </w:pPr>
            <w:r w:rsidRPr="000213A0">
              <w:rPr>
                <w:rStyle w:val="normaltextrun"/>
                <w:b/>
                <w:bCs/>
                <w:sz w:val="18"/>
                <w:szCs w:val="18"/>
                <w14:ligatures w14:val="none"/>
              </w:rPr>
              <w:t xml:space="preserve">PLO 2. </w:t>
            </w:r>
            <w:r w:rsidRPr="000213A0">
              <w:rPr>
                <w:rStyle w:val="normaltextrun"/>
                <w:sz w:val="18"/>
                <w:szCs w:val="18"/>
              </w:rPr>
              <w:t>Demonstrate effective communication, teamwork, and collaboration skills to work in diverse teams and contribute towards organizational performance.</w:t>
            </w:r>
            <w:r w:rsidRPr="000213A0">
              <w:rPr>
                <w:rStyle w:val="eop"/>
                <w:sz w:val="18"/>
                <w:szCs w:val="18"/>
              </w:rPr>
              <w:t> </w:t>
            </w:r>
          </w:p>
          <w:p w14:paraId="48D94027" w14:textId="77777777" w:rsidR="003802C6" w:rsidRPr="000213A0" w:rsidRDefault="003802C6" w:rsidP="003802C6">
            <w:pPr>
              <w:pStyle w:val="paragraph"/>
              <w:spacing w:before="0" w:beforeAutospacing="0" w:after="0" w:afterAutospacing="0" w:line="360" w:lineRule="auto"/>
              <w:jc w:val="both"/>
              <w:textAlignment w:val="baseline"/>
              <w:rPr>
                <w:sz w:val="18"/>
                <w:szCs w:val="18"/>
              </w:rPr>
            </w:pPr>
            <w:r w:rsidRPr="000213A0">
              <w:rPr>
                <w:rStyle w:val="normaltextrun"/>
                <w:b/>
                <w:bCs/>
                <w:sz w:val="18"/>
                <w:szCs w:val="18"/>
                <w14:ligatures w14:val="none"/>
              </w:rPr>
              <w:t xml:space="preserve">PLO 3. </w:t>
            </w:r>
            <w:r w:rsidRPr="000213A0">
              <w:rPr>
                <w:rStyle w:val="normaltextrun"/>
                <w:sz w:val="18"/>
                <w:szCs w:val="18"/>
              </w:rPr>
              <w:t>Commit to lifelong learning and seek out new knowledge and experiences.</w:t>
            </w:r>
            <w:r w:rsidRPr="000213A0">
              <w:rPr>
                <w:rStyle w:val="eop"/>
                <w:sz w:val="18"/>
                <w:szCs w:val="18"/>
              </w:rPr>
              <w:t> </w:t>
            </w:r>
          </w:p>
          <w:p w14:paraId="517EF77A" w14:textId="77777777" w:rsidR="003802C6" w:rsidRPr="000213A0" w:rsidRDefault="003802C6" w:rsidP="003802C6">
            <w:pPr>
              <w:pStyle w:val="paragraph"/>
              <w:spacing w:before="0" w:beforeAutospacing="0" w:after="0" w:afterAutospacing="0" w:line="360" w:lineRule="auto"/>
              <w:jc w:val="both"/>
              <w:textAlignment w:val="baseline"/>
              <w:rPr>
                <w:sz w:val="18"/>
                <w:szCs w:val="18"/>
              </w:rPr>
            </w:pPr>
            <w:r w:rsidRPr="000213A0">
              <w:rPr>
                <w:rStyle w:val="normaltextrun"/>
                <w:b/>
                <w:bCs/>
                <w:sz w:val="18"/>
                <w:szCs w:val="18"/>
                <w14:ligatures w14:val="none"/>
              </w:rPr>
              <w:t xml:space="preserve">PLO 4. </w:t>
            </w:r>
            <w:r w:rsidRPr="000213A0">
              <w:rPr>
                <w:rStyle w:val="normaltextrun"/>
                <w:sz w:val="18"/>
                <w:szCs w:val="18"/>
              </w:rPr>
              <w:t>Develop a strong sense of ethical responsibility towards all stakeholders and understand the value of diversity and inclusion in fostering collaboration.</w:t>
            </w:r>
            <w:r w:rsidRPr="000213A0">
              <w:rPr>
                <w:rStyle w:val="eop"/>
                <w:sz w:val="18"/>
                <w:szCs w:val="18"/>
              </w:rPr>
              <w:t> </w:t>
            </w:r>
          </w:p>
          <w:p w14:paraId="0EE8DEF6" w14:textId="77777777" w:rsidR="003802C6" w:rsidRPr="000213A0" w:rsidRDefault="003802C6" w:rsidP="003802C6">
            <w:pPr>
              <w:pStyle w:val="paragraph"/>
              <w:spacing w:before="0" w:beforeAutospacing="0" w:after="0" w:afterAutospacing="0" w:line="360" w:lineRule="auto"/>
              <w:jc w:val="both"/>
              <w:textAlignment w:val="baseline"/>
              <w:rPr>
                <w:sz w:val="18"/>
                <w:szCs w:val="18"/>
              </w:rPr>
            </w:pPr>
            <w:r w:rsidRPr="000213A0">
              <w:rPr>
                <w:rStyle w:val="normaltextrun"/>
                <w:b/>
                <w:bCs/>
                <w:sz w:val="18"/>
                <w:szCs w:val="18"/>
                <w14:ligatures w14:val="none"/>
              </w:rPr>
              <w:t xml:space="preserve">PLO 5. </w:t>
            </w:r>
            <w:r w:rsidRPr="000213A0">
              <w:rPr>
                <w:rStyle w:val="normaltextrun"/>
                <w:color w:val="000000"/>
                <w:sz w:val="18"/>
                <w:szCs w:val="18"/>
              </w:rPr>
              <w:t xml:space="preserve">Exhibit proficiency </w:t>
            </w:r>
            <w:r w:rsidRPr="000213A0">
              <w:rPr>
                <w:rStyle w:val="normaltextrun"/>
                <w:sz w:val="18"/>
                <w:szCs w:val="18"/>
              </w:rPr>
              <w:t>in various technologies relevant to the dynamic business environment.</w:t>
            </w:r>
            <w:r w:rsidRPr="000213A0">
              <w:rPr>
                <w:rStyle w:val="eop"/>
                <w:sz w:val="18"/>
                <w:szCs w:val="18"/>
              </w:rPr>
              <w:t> </w:t>
            </w:r>
          </w:p>
          <w:p w14:paraId="16BE3C77" w14:textId="77777777" w:rsidR="003802C6" w:rsidRPr="000213A0" w:rsidRDefault="003802C6" w:rsidP="003802C6">
            <w:pPr>
              <w:rPr>
                <w:rFonts w:ascii="Calibri" w:hAnsi="Calibri" w:cs="Calibri"/>
                <w:sz w:val="18"/>
                <w:szCs w:val="18"/>
              </w:rPr>
            </w:pPr>
            <w:r w:rsidRPr="000213A0">
              <w:rPr>
                <w:rStyle w:val="normaltextrun"/>
                <w:b/>
                <w:bCs/>
                <w:sz w:val="18"/>
                <w:szCs w:val="18"/>
              </w:rPr>
              <w:t xml:space="preserve">PLO 6. </w:t>
            </w:r>
            <w:r w:rsidRPr="000213A0">
              <w:rPr>
                <w:rStyle w:val="normaltextrun"/>
                <w:sz w:val="18"/>
                <w:szCs w:val="18"/>
              </w:rPr>
              <w:t>Showcase a capacity for innovation, embracing technological advancements and adapting to rapidly changing business landscapes to stay competitive and resilient.</w:t>
            </w:r>
            <w:r w:rsidRPr="000213A0">
              <w:rPr>
                <w:rStyle w:val="eop"/>
                <w:sz w:val="18"/>
                <w:szCs w:val="18"/>
              </w:rPr>
              <w:t> </w:t>
            </w:r>
          </w:p>
          <w:p w14:paraId="68A13489" w14:textId="7D531370" w:rsidR="00C453B8" w:rsidRPr="00C453B8" w:rsidRDefault="00C453B8" w:rsidP="009F0F70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B694D7B" w14:textId="77777777" w:rsidR="00C453B8" w:rsidRPr="00C453B8" w:rsidRDefault="00C453B8" w:rsidP="00C453B8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3A25CEE1" w14:textId="77777777" w:rsidR="00C453B8" w:rsidRDefault="00C453B8"/>
    <w:p w14:paraId="577E5CF0" w14:textId="77777777" w:rsidR="00C453B8" w:rsidRPr="00CC55A8" w:rsidRDefault="00CC55A8" w:rsidP="00C453B8">
      <w:pPr>
        <w:spacing w:after="0" w:line="240" w:lineRule="auto"/>
        <w:rPr>
          <w:rFonts w:ascii="Calibri" w:eastAsia="Times New Roman" w:hAnsi="Calibri" w:cs="Times New Roman"/>
          <w:b/>
          <w:i/>
          <w:sz w:val="18"/>
          <w:szCs w:val="18"/>
        </w:rPr>
      </w:pPr>
      <w:r w:rsidRPr="00CC55A8">
        <w:rPr>
          <w:rFonts w:ascii="Calibri" w:eastAsia="Times New Roman" w:hAnsi="Calibri" w:cs="Times New Roman"/>
          <w:b/>
          <w:i/>
          <w:sz w:val="18"/>
          <w:szCs w:val="18"/>
        </w:rPr>
        <w:t xml:space="preserve">Map if </w:t>
      </w:r>
      <w:r w:rsidR="00C453B8" w:rsidRPr="00CC55A8">
        <w:rPr>
          <w:rFonts w:ascii="Calibri" w:eastAsia="Times New Roman" w:hAnsi="Calibri" w:cs="Times New Roman"/>
          <w:b/>
          <w:i/>
          <w:sz w:val="18"/>
          <w:szCs w:val="18"/>
        </w:rPr>
        <w:t>course</w:t>
      </w:r>
      <w:r w:rsidR="00C453B8" w:rsidRPr="00C453B8">
        <w:rPr>
          <w:rFonts w:ascii="Calibri" w:eastAsia="Times New Roman" w:hAnsi="Calibri" w:cs="Times New Roman"/>
          <w:b/>
          <w:i/>
          <w:sz w:val="18"/>
          <w:szCs w:val="18"/>
        </w:rPr>
        <w:t xml:space="preserve"> objectives or outcomes specifically relate to any program </w:t>
      </w:r>
      <w:r w:rsidR="00054524" w:rsidRPr="00CC55A8">
        <w:rPr>
          <w:rFonts w:ascii="Calibri" w:eastAsia="Times New Roman" w:hAnsi="Calibri" w:cs="Times New Roman"/>
          <w:b/>
          <w:i/>
          <w:sz w:val="18"/>
          <w:szCs w:val="18"/>
        </w:rPr>
        <w:t>objectives</w:t>
      </w:r>
      <w:r>
        <w:rPr>
          <w:rFonts w:ascii="Calibri" w:eastAsia="Times New Roman" w:hAnsi="Calibri" w:cs="Times New Roman"/>
          <w:b/>
          <w:i/>
          <w:sz w:val="18"/>
          <w:szCs w:val="18"/>
        </w:rPr>
        <w:t xml:space="preserve"> (along with corresponding assessment item)</w:t>
      </w:r>
      <w:r w:rsidR="00054524" w:rsidRPr="00CC55A8">
        <w:rPr>
          <w:rFonts w:ascii="Calibri" w:eastAsia="Times New Roman" w:hAnsi="Calibri" w:cs="Times New Roman"/>
          <w:b/>
          <w:i/>
          <w:sz w:val="18"/>
          <w:szCs w:val="18"/>
        </w:rPr>
        <w:t>:</w:t>
      </w:r>
    </w:p>
    <w:p w14:paraId="25C03CCE" w14:textId="77777777" w:rsidR="00A259BC" w:rsidRDefault="00A259BC" w:rsidP="00C453B8">
      <w:pPr>
        <w:spacing w:after="0" w:line="240" w:lineRule="auto"/>
        <w:rPr>
          <w:rFonts w:ascii="Calibri" w:eastAsia="Times New Roman" w:hAnsi="Calibri" w:cs="Times New Roman"/>
          <w:b/>
          <w:sz w:val="24"/>
          <w:szCs w:val="20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3611"/>
        <w:gridCol w:w="3610"/>
        <w:gridCol w:w="3507"/>
      </w:tblGrid>
      <w:tr w:rsidR="00054524" w:rsidRPr="00437273" w14:paraId="03516C4F" w14:textId="77777777" w:rsidTr="00CC563F">
        <w:trPr>
          <w:jc w:val="right"/>
        </w:trPr>
        <w:tc>
          <w:tcPr>
            <w:tcW w:w="3672" w:type="dxa"/>
            <w:shd w:val="clear" w:color="auto" w:fill="BDD6EE" w:themeFill="accent1" w:themeFillTint="66"/>
          </w:tcPr>
          <w:p w14:paraId="5AE9679A" w14:textId="77777777" w:rsidR="00054524" w:rsidRPr="00437273" w:rsidRDefault="00054524" w:rsidP="00054524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PROGRAM </w:t>
            </w:r>
            <w:r w:rsidRPr="00437273">
              <w:rPr>
                <w:rFonts w:ascii="Calibri" w:hAnsi="Calibri"/>
                <w:b/>
                <w:sz w:val="18"/>
                <w:szCs w:val="18"/>
              </w:rPr>
              <w:t>OBJECTIVES</w:t>
            </w:r>
          </w:p>
        </w:tc>
        <w:tc>
          <w:tcPr>
            <w:tcW w:w="3672" w:type="dxa"/>
            <w:shd w:val="clear" w:color="auto" w:fill="BDD6EE" w:themeFill="accent1" w:themeFillTint="66"/>
          </w:tcPr>
          <w:p w14:paraId="473864B3" w14:textId="77777777" w:rsidR="00054524" w:rsidRPr="00437273" w:rsidRDefault="00A259BC" w:rsidP="00A259BC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>
              <w:rPr>
                <w:rFonts w:ascii="Calibri" w:hAnsi="Calibri"/>
                <w:b/>
                <w:sz w:val="18"/>
                <w:szCs w:val="18"/>
              </w:rPr>
              <w:t xml:space="preserve">(COURSE) </w:t>
            </w:r>
            <w:r w:rsidR="00054524">
              <w:rPr>
                <w:rFonts w:ascii="Calibri" w:hAnsi="Calibri"/>
                <w:b/>
                <w:sz w:val="18"/>
                <w:szCs w:val="18"/>
              </w:rPr>
              <w:t>LEARNING OUTCOMES</w:t>
            </w:r>
          </w:p>
        </w:tc>
        <w:tc>
          <w:tcPr>
            <w:tcW w:w="3564" w:type="dxa"/>
            <w:shd w:val="clear" w:color="auto" w:fill="BDD6EE" w:themeFill="accent1" w:themeFillTint="66"/>
          </w:tcPr>
          <w:p w14:paraId="597BF421" w14:textId="77777777" w:rsidR="00054524" w:rsidRPr="00437273" w:rsidRDefault="00054524" w:rsidP="00054524">
            <w:pPr>
              <w:jc w:val="center"/>
              <w:rPr>
                <w:rFonts w:ascii="Calibri" w:hAnsi="Calibri"/>
                <w:b/>
                <w:sz w:val="18"/>
                <w:szCs w:val="18"/>
              </w:rPr>
            </w:pPr>
            <w:r w:rsidRPr="00437273">
              <w:rPr>
                <w:rFonts w:ascii="Calibri" w:hAnsi="Calibri"/>
                <w:b/>
                <w:sz w:val="18"/>
                <w:szCs w:val="18"/>
              </w:rPr>
              <w:t>COURSE ASSESSMENT ITEM</w:t>
            </w:r>
          </w:p>
        </w:tc>
      </w:tr>
      <w:tr w:rsidR="00054524" w:rsidRPr="00437273" w14:paraId="2A39D4BB" w14:textId="77777777" w:rsidTr="00054524">
        <w:trPr>
          <w:jc w:val="right"/>
        </w:trPr>
        <w:tc>
          <w:tcPr>
            <w:tcW w:w="3672" w:type="dxa"/>
          </w:tcPr>
          <w:p w14:paraId="65B4CFC4" w14:textId="1638A29E" w:rsidR="00054524" w:rsidRPr="00437273" w:rsidRDefault="007A7C33" w:rsidP="0064364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LO1</w:t>
            </w:r>
          </w:p>
        </w:tc>
        <w:tc>
          <w:tcPr>
            <w:tcW w:w="3672" w:type="dxa"/>
          </w:tcPr>
          <w:p w14:paraId="64936D77" w14:textId="3191AF38" w:rsidR="00054524" w:rsidRPr="00707BA5" w:rsidRDefault="00707BA5" w:rsidP="00643643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 w:rsidRPr="00707BA5">
              <w:rPr>
                <w:rFonts w:ascii="Calibri" w:hAnsi="Calibri" w:cs="Calibri"/>
                <w:sz w:val="18"/>
                <w:szCs w:val="18"/>
              </w:rPr>
              <w:t>CLO 1</w:t>
            </w:r>
          </w:p>
        </w:tc>
        <w:tc>
          <w:tcPr>
            <w:tcW w:w="3564" w:type="dxa"/>
          </w:tcPr>
          <w:p w14:paraId="06DB6838" w14:textId="3CFBBE9A" w:rsidR="00054524" w:rsidRPr="00437273" w:rsidRDefault="00707BA5" w:rsidP="00707BA5">
            <w:pPr>
              <w:jc w:val="center"/>
              <w:rPr>
                <w:rFonts w:ascii="Calibri" w:hAnsi="Calibri" w:cs="Calibri"/>
                <w:i/>
                <w:sz w:val="18"/>
                <w:szCs w:val="18"/>
              </w:rPr>
            </w:pPr>
            <w:r>
              <w:rPr>
                <w:rFonts w:ascii="Calibri" w:hAnsi="Calibri" w:cs="Calibri"/>
                <w:i/>
                <w:sz w:val="18"/>
                <w:szCs w:val="18"/>
              </w:rPr>
              <w:t>Quiz, Midterm</w:t>
            </w:r>
          </w:p>
        </w:tc>
      </w:tr>
      <w:tr w:rsidR="00054524" w:rsidRPr="00437273" w14:paraId="20E50489" w14:textId="77777777" w:rsidTr="00054524">
        <w:trPr>
          <w:jc w:val="right"/>
        </w:trPr>
        <w:tc>
          <w:tcPr>
            <w:tcW w:w="3672" w:type="dxa"/>
          </w:tcPr>
          <w:p w14:paraId="07A2E01B" w14:textId="15C352DB" w:rsidR="00054524" w:rsidRPr="00437273" w:rsidRDefault="007A7C33" w:rsidP="0064364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LO1</w:t>
            </w:r>
          </w:p>
        </w:tc>
        <w:tc>
          <w:tcPr>
            <w:tcW w:w="3672" w:type="dxa"/>
          </w:tcPr>
          <w:p w14:paraId="0E7C1AF1" w14:textId="49D5E8E4" w:rsidR="00054524" w:rsidRPr="00437273" w:rsidRDefault="00707BA5" w:rsidP="00707BA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LO2</w:t>
            </w:r>
          </w:p>
        </w:tc>
        <w:tc>
          <w:tcPr>
            <w:tcW w:w="3564" w:type="dxa"/>
          </w:tcPr>
          <w:p w14:paraId="4A224CB1" w14:textId="2E54573C" w:rsidR="00054524" w:rsidRPr="00437273" w:rsidRDefault="00707BA5" w:rsidP="00707BA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Quiz, Midterm</w:t>
            </w:r>
          </w:p>
        </w:tc>
      </w:tr>
      <w:tr w:rsidR="00054524" w:rsidRPr="00437273" w14:paraId="7996DD6A" w14:textId="77777777" w:rsidTr="00054524">
        <w:trPr>
          <w:jc w:val="right"/>
        </w:trPr>
        <w:tc>
          <w:tcPr>
            <w:tcW w:w="3672" w:type="dxa"/>
          </w:tcPr>
          <w:p w14:paraId="0CEBB445" w14:textId="014E4BAB" w:rsidR="00054524" w:rsidRPr="00437273" w:rsidRDefault="007A7C33" w:rsidP="0064364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LO5</w:t>
            </w:r>
          </w:p>
        </w:tc>
        <w:tc>
          <w:tcPr>
            <w:tcW w:w="3672" w:type="dxa"/>
          </w:tcPr>
          <w:p w14:paraId="496F6CE5" w14:textId="74A35B8E" w:rsidR="00054524" w:rsidRPr="00437273" w:rsidRDefault="00707BA5" w:rsidP="00707BA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LO3</w:t>
            </w:r>
          </w:p>
        </w:tc>
        <w:tc>
          <w:tcPr>
            <w:tcW w:w="3564" w:type="dxa"/>
          </w:tcPr>
          <w:p w14:paraId="52B15F03" w14:textId="2CA5F50C" w:rsidR="00054524" w:rsidRPr="00437273" w:rsidRDefault="00C154E9" w:rsidP="00707BA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Midterm, </w:t>
            </w:r>
            <w:r w:rsidR="00707BA5">
              <w:rPr>
                <w:rFonts w:ascii="Calibri" w:hAnsi="Calibri" w:cs="Calibri"/>
                <w:sz w:val="18"/>
                <w:szCs w:val="18"/>
              </w:rPr>
              <w:t>Assignment</w:t>
            </w:r>
          </w:p>
        </w:tc>
      </w:tr>
      <w:tr w:rsidR="00054524" w:rsidRPr="00437273" w14:paraId="5C81145A" w14:textId="77777777" w:rsidTr="00054524">
        <w:trPr>
          <w:jc w:val="right"/>
        </w:trPr>
        <w:tc>
          <w:tcPr>
            <w:tcW w:w="3672" w:type="dxa"/>
          </w:tcPr>
          <w:p w14:paraId="2BB917DB" w14:textId="33B983C3" w:rsidR="00054524" w:rsidRPr="00437273" w:rsidRDefault="007A7C33" w:rsidP="00643643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PLO6</w:t>
            </w:r>
          </w:p>
        </w:tc>
        <w:tc>
          <w:tcPr>
            <w:tcW w:w="3672" w:type="dxa"/>
          </w:tcPr>
          <w:p w14:paraId="76D4F935" w14:textId="39FC50B8" w:rsidR="00054524" w:rsidRPr="00437273" w:rsidRDefault="00707BA5" w:rsidP="00707BA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CLO4</w:t>
            </w:r>
          </w:p>
        </w:tc>
        <w:tc>
          <w:tcPr>
            <w:tcW w:w="3564" w:type="dxa"/>
          </w:tcPr>
          <w:p w14:paraId="63695F7C" w14:textId="6DCE30E6" w:rsidR="00054524" w:rsidRPr="00437273" w:rsidRDefault="00707BA5" w:rsidP="00707BA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Final Exam, Project</w:t>
            </w:r>
          </w:p>
        </w:tc>
      </w:tr>
      <w:tr w:rsidR="00054524" w:rsidRPr="00437273" w14:paraId="65CF1BC2" w14:textId="77777777" w:rsidTr="00054524">
        <w:trPr>
          <w:jc w:val="right"/>
        </w:trPr>
        <w:tc>
          <w:tcPr>
            <w:tcW w:w="3672" w:type="dxa"/>
          </w:tcPr>
          <w:p w14:paraId="5EF6A7A5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672" w:type="dxa"/>
          </w:tcPr>
          <w:p w14:paraId="378A54CF" w14:textId="77777777" w:rsidR="00054524" w:rsidRPr="00437273" w:rsidRDefault="00054524" w:rsidP="00707BA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64" w:type="dxa"/>
          </w:tcPr>
          <w:p w14:paraId="50E46A4E" w14:textId="77777777" w:rsidR="00054524" w:rsidRPr="00437273" w:rsidRDefault="00054524" w:rsidP="00707BA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54524" w:rsidRPr="00437273" w14:paraId="43125730" w14:textId="77777777" w:rsidTr="00054524">
        <w:trPr>
          <w:jc w:val="right"/>
        </w:trPr>
        <w:tc>
          <w:tcPr>
            <w:tcW w:w="3672" w:type="dxa"/>
          </w:tcPr>
          <w:p w14:paraId="5568D11E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672" w:type="dxa"/>
          </w:tcPr>
          <w:p w14:paraId="312B5E77" w14:textId="77777777" w:rsidR="00054524" w:rsidRPr="00437273" w:rsidRDefault="00054524" w:rsidP="00707BA5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64" w:type="dxa"/>
          </w:tcPr>
          <w:p w14:paraId="67D3CAA7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54524" w:rsidRPr="00437273" w14:paraId="21A71AAD" w14:textId="77777777" w:rsidTr="00054524">
        <w:trPr>
          <w:jc w:val="right"/>
        </w:trPr>
        <w:tc>
          <w:tcPr>
            <w:tcW w:w="3672" w:type="dxa"/>
          </w:tcPr>
          <w:p w14:paraId="31A7A335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672" w:type="dxa"/>
          </w:tcPr>
          <w:p w14:paraId="072CE8C5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64" w:type="dxa"/>
          </w:tcPr>
          <w:p w14:paraId="60EA901A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54524" w:rsidRPr="00437273" w14:paraId="25FE0862" w14:textId="77777777" w:rsidTr="00054524">
        <w:trPr>
          <w:jc w:val="right"/>
        </w:trPr>
        <w:tc>
          <w:tcPr>
            <w:tcW w:w="3672" w:type="dxa"/>
          </w:tcPr>
          <w:p w14:paraId="22B72189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672" w:type="dxa"/>
          </w:tcPr>
          <w:p w14:paraId="668E5192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64" w:type="dxa"/>
          </w:tcPr>
          <w:p w14:paraId="7CDC2ED8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54524" w:rsidRPr="00437273" w14:paraId="2ED6BACF" w14:textId="77777777" w:rsidTr="00054524">
        <w:trPr>
          <w:jc w:val="right"/>
        </w:trPr>
        <w:tc>
          <w:tcPr>
            <w:tcW w:w="3672" w:type="dxa"/>
          </w:tcPr>
          <w:p w14:paraId="1D947171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672" w:type="dxa"/>
          </w:tcPr>
          <w:p w14:paraId="62D0CDB9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64" w:type="dxa"/>
          </w:tcPr>
          <w:p w14:paraId="7F710B98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54524" w:rsidRPr="00437273" w14:paraId="67A51A6A" w14:textId="77777777" w:rsidTr="00054524">
        <w:trPr>
          <w:jc w:val="right"/>
        </w:trPr>
        <w:tc>
          <w:tcPr>
            <w:tcW w:w="3672" w:type="dxa"/>
          </w:tcPr>
          <w:p w14:paraId="7EC962F3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672" w:type="dxa"/>
          </w:tcPr>
          <w:p w14:paraId="0EE5F69F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64" w:type="dxa"/>
          </w:tcPr>
          <w:p w14:paraId="2732EC6F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54524" w:rsidRPr="00437273" w14:paraId="7AA2117E" w14:textId="77777777" w:rsidTr="00054524">
        <w:trPr>
          <w:jc w:val="right"/>
        </w:trPr>
        <w:tc>
          <w:tcPr>
            <w:tcW w:w="3672" w:type="dxa"/>
          </w:tcPr>
          <w:p w14:paraId="43F34846" w14:textId="77777777" w:rsidR="00054524" w:rsidRPr="00437273" w:rsidRDefault="00054524" w:rsidP="00643643">
            <w:pPr>
              <w:rPr>
                <w:rFonts w:ascii="Calibri" w:hAnsi="Calibri"/>
                <w:sz w:val="18"/>
                <w:szCs w:val="18"/>
              </w:rPr>
            </w:pPr>
          </w:p>
        </w:tc>
        <w:tc>
          <w:tcPr>
            <w:tcW w:w="3672" w:type="dxa"/>
          </w:tcPr>
          <w:p w14:paraId="67287141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3564" w:type="dxa"/>
          </w:tcPr>
          <w:p w14:paraId="158DC3ED" w14:textId="77777777" w:rsidR="00054524" w:rsidRPr="00437273" w:rsidRDefault="00054524" w:rsidP="00643643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36860A08" w14:textId="77777777" w:rsidR="00A259BC" w:rsidRPr="00C453B8" w:rsidRDefault="00A259BC" w:rsidP="00C453B8">
      <w:pPr>
        <w:spacing w:after="0" w:line="240" w:lineRule="auto"/>
        <w:rPr>
          <w:rFonts w:ascii="Calibri" w:eastAsia="Times New Roman" w:hAnsi="Calibri" w:cs="Times New Roman"/>
          <w:b/>
          <w:sz w:val="24"/>
          <w:szCs w:val="20"/>
        </w:rPr>
      </w:pP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3507"/>
        <w:gridCol w:w="6995"/>
      </w:tblGrid>
      <w:tr w:rsidR="00CC563F" w:rsidRPr="00054524" w14:paraId="3E867440" w14:textId="77777777" w:rsidTr="00CC563F">
        <w:tc>
          <w:tcPr>
            <w:tcW w:w="10502" w:type="dxa"/>
            <w:gridSpan w:val="2"/>
            <w:shd w:val="clear" w:color="auto" w:fill="BDD6EE" w:themeFill="accent1" w:themeFillTint="66"/>
          </w:tcPr>
          <w:p w14:paraId="4F3BA71A" w14:textId="77777777" w:rsidR="00CC563F" w:rsidRPr="00CC563F" w:rsidRDefault="00CC563F" w:rsidP="00CC563F">
            <w:pPr>
              <w:tabs>
                <w:tab w:val="left" w:pos="855"/>
                <w:tab w:val="center" w:pos="3389"/>
              </w:tabs>
              <w:rPr>
                <w:rFonts w:ascii="Calibri" w:hAnsi="Calibri" w:cs="Calibri"/>
                <w:b/>
                <w:sz w:val="18"/>
                <w:szCs w:val="18"/>
              </w:rPr>
            </w:pPr>
            <w:r w:rsidRPr="00CC563F">
              <w:rPr>
                <w:rFonts w:ascii="Calibri" w:hAnsi="Calibri" w:cs="Calibri"/>
                <w:b/>
                <w:sz w:val="18"/>
                <w:szCs w:val="18"/>
              </w:rPr>
              <w:t>ASSESSMENT STRUCTURE</w:t>
            </w:r>
          </w:p>
        </w:tc>
      </w:tr>
      <w:tr w:rsidR="00054524" w:rsidRPr="00054524" w14:paraId="4EA701FE" w14:textId="77777777" w:rsidTr="009E3426">
        <w:tc>
          <w:tcPr>
            <w:tcW w:w="3507" w:type="dxa"/>
          </w:tcPr>
          <w:p w14:paraId="472692FE" w14:textId="77777777" w:rsidR="00054524" w:rsidRPr="00054524" w:rsidRDefault="00CC563F" w:rsidP="00054524">
            <w:pPr>
              <w:jc w:val="cent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ssessment Items</w:t>
            </w:r>
          </w:p>
        </w:tc>
        <w:tc>
          <w:tcPr>
            <w:tcW w:w="6995" w:type="dxa"/>
          </w:tcPr>
          <w:p w14:paraId="2DE1E8A6" w14:textId="77777777" w:rsidR="00054524" w:rsidRPr="00054524" w:rsidRDefault="00CC563F" w:rsidP="00CC563F">
            <w:pPr>
              <w:tabs>
                <w:tab w:val="left" w:pos="855"/>
                <w:tab w:val="center" w:pos="3389"/>
              </w:tabs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ab/>
            </w:r>
            <w:r>
              <w:rPr>
                <w:rFonts w:ascii="Calibri" w:hAnsi="Calibri" w:cs="Calibri"/>
                <w:sz w:val="18"/>
                <w:szCs w:val="18"/>
              </w:rPr>
              <w:tab/>
              <w:t>Percentage</w:t>
            </w:r>
          </w:p>
        </w:tc>
      </w:tr>
      <w:tr w:rsidR="00054524" w:rsidRPr="00054524" w14:paraId="53038DFE" w14:textId="77777777" w:rsidTr="009E3426">
        <w:tc>
          <w:tcPr>
            <w:tcW w:w="3507" w:type="dxa"/>
          </w:tcPr>
          <w:p w14:paraId="7804575E" w14:textId="77777777" w:rsidR="00054524" w:rsidRPr="00054524" w:rsidRDefault="00054524" w:rsidP="00054524">
            <w:pPr>
              <w:rPr>
                <w:rFonts w:ascii="Calibri" w:hAnsi="Calibri" w:cs="Calibri"/>
                <w:sz w:val="18"/>
                <w:szCs w:val="18"/>
              </w:rPr>
            </w:pPr>
            <w:r w:rsidRPr="00054524">
              <w:rPr>
                <w:rFonts w:ascii="Calibri" w:hAnsi="Calibri" w:cs="Calibri"/>
                <w:sz w:val="18"/>
                <w:szCs w:val="18"/>
              </w:rPr>
              <w:t>Quiz(s)</w:t>
            </w:r>
          </w:p>
        </w:tc>
        <w:tc>
          <w:tcPr>
            <w:tcW w:w="6995" w:type="dxa"/>
          </w:tcPr>
          <w:p w14:paraId="5998B924" w14:textId="6097F844" w:rsidR="00054524" w:rsidRPr="00054524" w:rsidRDefault="00D75B48" w:rsidP="00054524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%</w:t>
            </w:r>
          </w:p>
        </w:tc>
      </w:tr>
      <w:tr w:rsidR="00054524" w:rsidRPr="00054524" w14:paraId="323C1DC1" w14:textId="77777777" w:rsidTr="009E3426">
        <w:tc>
          <w:tcPr>
            <w:tcW w:w="3507" w:type="dxa"/>
          </w:tcPr>
          <w:p w14:paraId="4A6B230A" w14:textId="77777777" w:rsidR="00054524" w:rsidRPr="00054524" w:rsidRDefault="00054524" w:rsidP="00054524">
            <w:pPr>
              <w:rPr>
                <w:rFonts w:ascii="Calibri" w:hAnsi="Calibri" w:cs="Calibri"/>
                <w:sz w:val="18"/>
                <w:szCs w:val="18"/>
              </w:rPr>
            </w:pPr>
            <w:r w:rsidRPr="00054524">
              <w:rPr>
                <w:rFonts w:ascii="Calibri" w:hAnsi="Calibri" w:cs="Calibri"/>
                <w:sz w:val="18"/>
                <w:szCs w:val="18"/>
              </w:rPr>
              <w:t>Assignments(s)</w:t>
            </w:r>
          </w:p>
        </w:tc>
        <w:tc>
          <w:tcPr>
            <w:tcW w:w="6995" w:type="dxa"/>
          </w:tcPr>
          <w:p w14:paraId="0B2C0157" w14:textId="1AD448B1" w:rsidR="00054524" w:rsidRPr="00054524" w:rsidRDefault="00054524" w:rsidP="0005452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054524" w:rsidRPr="00054524" w14:paraId="62A47FF2" w14:textId="77777777" w:rsidTr="009E3426">
        <w:tc>
          <w:tcPr>
            <w:tcW w:w="3507" w:type="dxa"/>
          </w:tcPr>
          <w:p w14:paraId="474E42F7" w14:textId="77777777" w:rsidR="00054524" w:rsidRPr="00054524" w:rsidRDefault="00054524" w:rsidP="00054524">
            <w:pPr>
              <w:rPr>
                <w:rFonts w:ascii="Calibri" w:hAnsi="Calibri" w:cs="Calibri"/>
                <w:sz w:val="18"/>
                <w:szCs w:val="18"/>
              </w:rPr>
            </w:pPr>
            <w:r w:rsidRPr="00054524">
              <w:rPr>
                <w:rFonts w:ascii="Calibri" w:hAnsi="Calibri" w:cs="Calibri"/>
                <w:sz w:val="18"/>
                <w:szCs w:val="18"/>
              </w:rPr>
              <w:t>Class Participation</w:t>
            </w:r>
          </w:p>
        </w:tc>
        <w:tc>
          <w:tcPr>
            <w:tcW w:w="6995" w:type="dxa"/>
          </w:tcPr>
          <w:p w14:paraId="206BCD02" w14:textId="4D13BCB2" w:rsidR="00054524" w:rsidRPr="00054524" w:rsidRDefault="00D140FC" w:rsidP="00054524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</w:t>
            </w:r>
            <w:r w:rsidR="00D75B48">
              <w:rPr>
                <w:rFonts w:ascii="Calibri" w:hAnsi="Calibri" w:cs="Calibri"/>
                <w:sz w:val="18"/>
                <w:szCs w:val="18"/>
              </w:rPr>
              <w:t>%</w:t>
            </w:r>
          </w:p>
        </w:tc>
      </w:tr>
      <w:tr w:rsidR="00054524" w:rsidRPr="00054524" w14:paraId="40C46BDD" w14:textId="77777777" w:rsidTr="009E3426">
        <w:tc>
          <w:tcPr>
            <w:tcW w:w="3507" w:type="dxa"/>
          </w:tcPr>
          <w:p w14:paraId="5BCD45EC" w14:textId="77777777" w:rsidR="00054524" w:rsidRPr="00054524" w:rsidRDefault="00054524" w:rsidP="00054524">
            <w:pPr>
              <w:rPr>
                <w:rFonts w:ascii="Calibri" w:hAnsi="Calibri" w:cs="Calibri"/>
                <w:sz w:val="18"/>
                <w:szCs w:val="18"/>
              </w:rPr>
            </w:pPr>
            <w:r w:rsidRPr="00054524">
              <w:rPr>
                <w:rFonts w:ascii="Calibri" w:hAnsi="Calibri" w:cs="Calibri"/>
                <w:sz w:val="18"/>
                <w:szCs w:val="18"/>
              </w:rPr>
              <w:t>Midterm Examination</w:t>
            </w:r>
          </w:p>
        </w:tc>
        <w:tc>
          <w:tcPr>
            <w:tcW w:w="6995" w:type="dxa"/>
          </w:tcPr>
          <w:p w14:paraId="6D0054DC" w14:textId="337FD670" w:rsidR="00054524" w:rsidRPr="00054524" w:rsidRDefault="00D75B48" w:rsidP="00054524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0%</w:t>
            </w:r>
          </w:p>
        </w:tc>
      </w:tr>
      <w:tr w:rsidR="00054524" w:rsidRPr="00054524" w14:paraId="7A398001" w14:textId="77777777" w:rsidTr="009E3426">
        <w:tc>
          <w:tcPr>
            <w:tcW w:w="3507" w:type="dxa"/>
          </w:tcPr>
          <w:p w14:paraId="4A6AE583" w14:textId="77777777" w:rsidR="00054524" w:rsidRPr="00054524" w:rsidRDefault="00054524" w:rsidP="00054524">
            <w:pPr>
              <w:rPr>
                <w:rFonts w:ascii="Calibri" w:hAnsi="Calibri" w:cs="Calibri"/>
                <w:sz w:val="18"/>
                <w:szCs w:val="18"/>
              </w:rPr>
            </w:pPr>
            <w:r w:rsidRPr="00054524">
              <w:rPr>
                <w:rFonts w:ascii="Calibri" w:hAnsi="Calibri" w:cs="Calibri"/>
                <w:sz w:val="18"/>
                <w:szCs w:val="18"/>
              </w:rPr>
              <w:t>Final Examination</w:t>
            </w:r>
          </w:p>
        </w:tc>
        <w:tc>
          <w:tcPr>
            <w:tcW w:w="6995" w:type="dxa"/>
          </w:tcPr>
          <w:p w14:paraId="01F39F78" w14:textId="4A52574F" w:rsidR="00054524" w:rsidRPr="00054524" w:rsidRDefault="00D75B48" w:rsidP="00054524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0%</w:t>
            </w:r>
          </w:p>
        </w:tc>
      </w:tr>
      <w:tr w:rsidR="00054524" w:rsidRPr="00054524" w14:paraId="602823D5" w14:textId="77777777" w:rsidTr="009E3426">
        <w:tc>
          <w:tcPr>
            <w:tcW w:w="3507" w:type="dxa"/>
          </w:tcPr>
          <w:p w14:paraId="0AF0962A" w14:textId="728E5A49" w:rsidR="00054524" w:rsidRPr="00054524" w:rsidRDefault="00054524" w:rsidP="00054524">
            <w:pPr>
              <w:rPr>
                <w:rFonts w:ascii="Calibri" w:hAnsi="Calibri" w:cs="Calibri"/>
                <w:sz w:val="18"/>
                <w:szCs w:val="18"/>
              </w:rPr>
            </w:pPr>
            <w:r w:rsidRPr="00054524">
              <w:rPr>
                <w:rFonts w:ascii="Calibri" w:hAnsi="Calibri" w:cs="Calibri"/>
                <w:sz w:val="18"/>
                <w:szCs w:val="18"/>
              </w:rPr>
              <w:t>Project</w:t>
            </w:r>
            <w:r w:rsidR="00C8304F">
              <w:rPr>
                <w:rFonts w:ascii="Calibri" w:hAnsi="Calibri" w:cs="Calibri"/>
                <w:sz w:val="18"/>
                <w:szCs w:val="18"/>
              </w:rPr>
              <w:t xml:space="preserve"> Viva</w:t>
            </w:r>
            <w:bookmarkStart w:id="0" w:name="_GoBack"/>
            <w:bookmarkEnd w:id="0"/>
            <w:r w:rsidRPr="00054524">
              <w:rPr>
                <w:rFonts w:ascii="Calibri" w:hAnsi="Calibri" w:cs="Calibri"/>
                <w:sz w:val="18"/>
                <w:szCs w:val="18"/>
              </w:rPr>
              <w:t>/Presentation</w:t>
            </w:r>
          </w:p>
        </w:tc>
        <w:tc>
          <w:tcPr>
            <w:tcW w:w="6995" w:type="dxa"/>
          </w:tcPr>
          <w:p w14:paraId="4ABD6DBF" w14:textId="7376D26E" w:rsidR="00054524" w:rsidRPr="00054524" w:rsidRDefault="00D75B48" w:rsidP="00D75B48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%</w:t>
            </w:r>
          </w:p>
        </w:tc>
      </w:tr>
      <w:tr w:rsidR="00054524" w:rsidRPr="00054524" w14:paraId="4A0E8662" w14:textId="77777777" w:rsidTr="009E3426">
        <w:tc>
          <w:tcPr>
            <w:tcW w:w="3507" w:type="dxa"/>
          </w:tcPr>
          <w:p w14:paraId="7EF38E59" w14:textId="77777777" w:rsidR="00054524" w:rsidRPr="00054524" w:rsidRDefault="00054524" w:rsidP="00054524">
            <w:pPr>
              <w:rPr>
                <w:rFonts w:ascii="Calibri" w:hAnsi="Calibri" w:cs="Calibri"/>
                <w:sz w:val="18"/>
                <w:szCs w:val="18"/>
              </w:rPr>
            </w:pPr>
            <w:r w:rsidRPr="00054524">
              <w:rPr>
                <w:rFonts w:ascii="Calibri" w:hAnsi="Calibri" w:cs="Calibri"/>
                <w:sz w:val="18"/>
                <w:szCs w:val="18"/>
              </w:rPr>
              <w:t>Other(s)</w:t>
            </w:r>
          </w:p>
        </w:tc>
        <w:tc>
          <w:tcPr>
            <w:tcW w:w="6995" w:type="dxa"/>
          </w:tcPr>
          <w:p w14:paraId="60A8E2B8" w14:textId="77777777" w:rsidR="00054524" w:rsidRPr="00054524" w:rsidRDefault="00054524" w:rsidP="0005452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  <w:tr w:rsidR="009E3426" w:rsidRPr="00054524" w14:paraId="35445EB8" w14:textId="77777777" w:rsidTr="00D65C9D">
        <w:tc>
          <w:tcPr>
            <w:tcW w:w="10502" w:type="dxa"/>
            <w:gridSpan w:val="2"/>
          </w:tcPr>
          <w:p w14:paraId="2A4639C4" w14:textId="77777777" w:rsidR="009E3426" w:rsidRDefault="009E3426" w:rsidP="00054524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322D7B6" w14:textId="6424FE28" w:rsidR="009E3426" w:rsidRDefault="009E3426" w:rsidP="00054524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Any specific teaching/learning strategies:</w:t>
            </w:r>
            <w:r w:rsidR="0078305D">
              <w:rPr>
                <w:rFonts w:ascii="Calibri" w:hAnsi="Calibri" w:cs="Calibri"/>
                <w:sz w:val="18"/>
                <w:szCs w:val="18"/>
              </w:rPr>
              <w:t xml:space="preserve"> Effective use of Chat-GPT for creative learning and error handling during coding practice.</w:t>
            </w:r>
          </w:p>
          <w:p w14:paraId="4ABA5435" w14:textId="77777777" w:rsidR="009E3426" w:rsidRDefault="009E3426" w:rsidP="00054524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693D4F17" w14:textId="77777777" w:rsidR="009E3426" w:rsidRDefault="009E3426" w:rsidP="00054524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0101D63" w14:textId="77777777" w:rsidR="009E3426" w:rsidRPr="00054524" w:rsidRDefault="009E3426" w:rsidP="00054524">
            <w:pPr>
              <w:rPr>
                <w:rFonts w:ascii="Calibri" w:hAnsi="Calibri" w:cs="Calibri"/>
                <w:sz w:val="18"/>
                <w:szCs w:val="18"/>
              </w:rPr>
            </w:pPr>
          </w:p>
        </w:tc>
      </w:tr>
    </w:tbl>
    <w:p w14:paraId="1AF28725" w14:textId="77777777" w:rsidR="00C453B8" w:rsidRDefault="00C453B8"/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8"/>
        <w:gridCol w:w="3690"/>
        <w:gridCol w:w="5557"/>
      </w:tblGrid>
      <w:tr w:rsidR="00A259BC" w:rsidRPr="00A259BC" w14:paraId="08140581" w14:textId="77777777" w:rsidTr="00BB24B8">
        <w:trPr>
          <w:trHeight w:val="251"/>
        </w:trPr>
        <w:tc>
          <w:tcPr>
            <w:tcW w:w="10525" w:type="dxa"/>
            <w:gridSpan w:val="3"/>
            <w:shd w:val="clear" w:color="auto" w:fill="BDD6EE" w:themeFill="accent1" w:themeFillTint="66"/>
            <w:vAlign w:val="center"/>
          </w:tcPr>
          <w:p w14:paraId="5200E9BE" w14:textId="77777777" w:rsidR="00A259BC" w:rsidRPr="00A259BC" w:rsidRDefault="00A259BC" w:rsidP="00A259BC">
            <w:pPr>
              <w:spacing w:after="0" w:line="240" w:lineRule="auto"/>
              <w:rPr>
                <w:rFonts w:ascii="Calibri" w:eastAsia="Times New Roman" w:hAnsi="Calibri" w:cs="Calibri"/>
                <w:b/>
                <w:smallCaps/>
                <w:sz w:val="18"/>
                <w:szCs w:val="18"/>
              </w:rPr>
            </w:pPr>
            <w:r w:rsidRPr="00A259BC">
              <w:rPr>
                <w:rFonts w:ascii="Calibri" w:eastAsia="Times New Roman" w:hAnsi="Calibri" w:cs="Calibri"/>
                <w:b/>
                <w:smallCaps/>
                <w:sz w:val="18"/>
                <w:szCs w:val="18"/>
              </w:rPr>
              <w:t>COURSE CONTENT AND DELIVERY PLAN</w:t>
            </w:r>
          </w:p>
        </w:tc>
      </w:tr>
      <w:tr w:rsidR="00A259BC" w:rsidRPr="00A259BC" w14:paraId="19D4C949" w14:textId="77777777" w:rsidTr="00A259BC">
        <w:trPr>
          <w:trHeight w:val="287"/>
        </w:trPr>
        <w:tc>
          <w:tcPr>
            <w:tcW w:w="1278" w:type="dxa"/>
            <w:shd w:val="clear" w:color="auto" w:fill="auto"/>
            <w:vAlign w:val="center"/>
          </w:tcPr>
          <w:p w14:paraId="0323D36C" w14:textId="77777777" w:rsidR="00A259BC" w:rsidRPr="00A259BC" w:rsidRDefault="00A259BC" w:rsidP="00A259BC">
            <w:pPr>
              <w:keepNext/>
              <w:spacing w:after="0" w:line="240" w:lineRule="auto"/>
              <w:jc w:val="center"/>
              <w:outlineLvl w:val="3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259BC">
              <w:rPr>
                <w:rFonts w:ascii="Calibri" w:eastAsia="Times New Roman" w:hAnsi="Calibri" w:cs="Calibri"/>
                <w:sz w:val="18"/>
                <w:szCs w:val="18"/>
              </w:rPr>
              <w:t xml:space="preserve"> Lecture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10729A7F" w14:textId="77777777" w:rsidR="00A259BC" w:rsidRPr="00A259BC" w:rsidRDefault="00A259BC" w:rsidP="00A259BC">
            <w:pPr>
              <w:keepNext/>
              <w:spacing w:after="0" w:line="240" w:lineRule="auto"/>
              <w:jc w:val="center"/>
              <w:outlineLvl w:val="2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A259BC">
              <w:rPr>
                <w:rFonts w:ascii="Calibri" w:eastAsia="Times New Roman" w:hAnsi="Calibri" w:cs="Calibri"/>
                <w:bCs/>
                <w:sz w:val="18"/>
                <w:szCs w:val="18"/>
              </w:rPr>
              <w:t>Topics</w:t>
            </w:r>
          </w:p>
        </w:tc>
        <w:tc>
          <w:tcPr>
            <w:tcW w:w="5557" w:type="dxa"/>
            <w:shd w:val="clear" w:color="auto" w:fill="auto"/>
            <w:vAlign w:val="center"/>
          </w:tcPr>
          <w:p w14:paraId="179DBFD3" w14:textId="77777777" w:rsidR="00A259BC" w:rsidRPr="00A259BC" w:rsidRDefault="00A259BC" w:rsidP="00A259BC">
            <w:pPr>
              <w:keepNext/>
              <w:spacing w:after="0" w:line="240" w:lineRule="auto"/>
              <w:jc w:val="center"/>
              <w:outlineLvl w:val="2"/>
              <w:rPr>
                <w:rFonts w:ascii="Calibri" w:eastAsia="Times New Roman" w:hAnsi="Calibri" w:cs="Calibri"/>
                <w:bCs/>
                <w:sz w:val="18"/>
                <w:szCs w:val="18"/>
              </w:rPr>
            </w:pPr>
            <w:r w:rsidRPr="00A259BC">
              <w:rPr>
                <w:rFonts w:ascii="Calibri" w:eastAsia="Times New Roman" w:hAnsi="Calibri" w:cs="Calibri"/>
                <w:bCs/>
                <w:sz w:val="18"/>
                <w:szCs w:val="18"/>
              </w:rPr>
              <w:t>Application (</w:t>
            </w:r>
            <w:r w:rsidRPr="00A259BC">
              <w:rPr>
                <w:rFonts w:ascii="Calibri" w:eastAsia="Times New Roman" w:hAnsi="Calibri" w:cs="Calibri"/>
                <w:bCs/>
                <w:i/>
                <w:sz w:val="18"/>
                <w:szCs w:val="18"/>
              </w:rPr>
              <w:t>Learning Outcomes achieved through this topic</w:t>
            </w:r>
            <w:r w:rsidRPr="00A259BC">
              <w:rPr>
                <w:rFonts w:ascii="Calibri" w:eastAsia="Times New Roman" w:hAnsi="Calibri" w:cs="Calibri"/>
                <w:bCs/>
                <w:sz w:val="18"/>
                <w:szCs w:val="18"/>
              </w:rPr>
              <w:t>)</w:t>
            </w:r>
          </w:p>
        </w:tc>
      </w:tr>
      <w:tr w:rsidR="00A259BC" w:rsidRPr="00A259BC" w14:paraId="0F7EC3E7" w14:textId="77777777" w:rsidTr="00A259BC">
        <w:tc>
          <w:tcPr>
            <w:tcW w:w="1278" w:type="dxa"/>
            <w:vAlign w:val="center"/>
          </w:tcPr>
          <w:p w14:paraId="133AC1E0" w14:textId="77777777" w:rsidR="00A259BC" w:rsidRPr="00A259BC" w:rsidRDefault="00A259BC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259BC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3690" w:type="dxa"/>
          </w:tcPr>
          <w:p w14:paraId="502C655F" w14:textId="346DFED9" w:rsidR="00A259BC" w:rsidRPr="00A259BC" w:rsidRDefault="00BB5A8A" w:rsidP="00120D3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Shift from Procedural Progr</w:t>
            </w:r>
            <w:r w:rsidR="00120D37">
              <w:rPr>
                <w:rFonts w:ascii="Calibri" w:eastAsia="Times New Roman" w:hAnsi="Calibri" w:cs="Calibri"/>
                <w:sz w:val="18"/>
                <w:szCs w:val="18"/>
              </w:rPr>
              <w:t>amming to OOP. Introduction to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Classes and Objects</w:t>
            </w:r>
            <w:r w:rsidR="008145B8">
              <w:rPr>
                <w:rFonts w:ascii="Calibri" w:eastAsia="Times New Roman" w:hAnsi="Calibri" w:cs="Calibri"/>
                <w:sz w:val="18"/>
                <w:szCs w:val="18"/>
              </w:rPr>
              <w:t>.</w:t>
            </w:r>
          </w:p>
        </w:tc>
        <w:tc>
          <w:tcPr>
            <w:tcW w:w="5557" w:type="dxa"/>
          </w:tcPr>
          <w:p w14:paraId="5239D3CA" w14:textId="23649F35" w:rsidR="00A259BC" w:rsidRPr="00A259BC" w:rsidRDefault="00120D37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1</w:t>
            </w:r>
          </w:p>
        </w:tc>
      </w:tr>
      <w:tr w:rsidR="00A259BC" w:rsidRPr="00A259BC" w14:paraId="36BAFDCC" w14:textId="77777777" w:rsidTr="00A259BC">
        <w:tc>
          <w:tcPr>
            <w:tcW w:w="1278" w:type="dxa"/>
            <w:vAlign w:val="center"/>
          </w:tcPr>
          <w:p w14:paraId="0D2E2E64" w14:textId="77777777" w:rsidR="00A259BC" w:rsidRPr="00A259BC" w:rsidRDefault="00A259BC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259BC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3690" w:type="dxa"/>
          </w:tcPr>
          <w:p w14:paraId="3FB67204" w14:textId="64EBF8DC" w:rsidR="00A259BC" w:rsidRPr="00A259BC" w:rsidRDefault="00BB5A8A" w:rsidP="00EC37D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Object Initialization</w:t>
            </w:r>
            <w:r w:rsidR="00120D37">
              <w:rPr>
                <w:rFonts w:ascii="Calibri" w:eastAsia="Times New Roman" w:hAnsi="Calibri" w:cs="Calibri"/>
                <w:sz w:val="18"/>
                <w:szCs w:val="18"/>
              </w:rPr>
              <w:t xml:space="preserve"> through </w:t>
            </w:r>
            <w:r w:rsidR="00EC37D7">
              <w:rPr>
                <w:rFonts w:ascii="Calibri" w:eastAsia="Times New Roman" w:hAnsi="Calibri" w:cs="Calibri"/>
                <w:sz w:val="18"/>
                <w:szCs w:val="18"/>
              </w:rPr>
              <w:t>Constructors. Concept of D</w:t>
            </w:r>
            <w:r w:rsidR="00120D37">
              <w:rPr>
                <w:rFonts w:ascii="Calibri" w:eastAsia="Times New Roman" w:hAnsi="Calibri" w:cs="Calibri"/>
                <w:sz w:val="18"/>
                <w:szCs w:val="18"/>
              </w:rPr>
              <w:t>estructors</w:t>
            </w:r>
            <w:r w:rsidR="008145B8">
              <w:rPr>
                <w:rFonts w:ascii="Calibri" w:eastAsia="Times New Roman" w:hAnsi="Calibri" w:cs="Calibri"/>
                <w:sz w:val="18"/>
                <w:szCs w:val="18"/>
              </w:rPr>
              <w:t>.</w:t>
            </w:r>
          </w:p>
        </w:tc>
        <w:tc>
          <w:tcPr>
            <w:tcW w:w="5557" w:type="dxa"/>
          </w:tcPr>
          <w:p w14:paraId="5540EC6D" w14:textId="663C7763" w:rsidR="00A259BC" w:rsidRPr="00A259BC" w:rsidRDefault="00120D37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2</w:t>
            </w:r>
          </w:p>
        </w:tc>
      </w:tr>
      <w:tr w:rsidR="00A259BC" w:rsidRPr="00A259BC" w14:paraId="0196B28B" w14:textId="77777777" w:rsidTr="00A259BC">
        <w:tc>
          <w:tcPr>
            <w:tcW w:w="1278" w:type="dxa"/>
            <w:vAlign w:val="center"/>
          </w:tcPr>
          <w:p w14:paraId="3EA739AD" w14:textId="77777777" w:rsidR="00A259BC" w:rsidRPr="00A259BC" w:rsidRDefault="00A259BC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259BC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3690" w:type="dxa"/>
          </w:tcPr>
          <w:p w14:paraId="305C6F06" w14:textId="48A45833" w:rsidR="00A259BC" w:rsidRPr="00A259BC" w:rsidRDefault="008145B8" w:rsidP="00EC37D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Accessors, </w:t>
            </w:r>
            <w:r w:rsidR="00782CA7">
              <w:rPr>
                <w:rFonts w:ascii="Calibri" w:eastAsia="Times New Roman" w:hAnsi="Calibri" w:cs="Calibri"/>
                <w:sz w:val="18"/>
                <w:szCs w:val="18"/>
              </w:rPr>
              <w:t xml:space="preserve">Mutators, 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Utility methods, </w:t>
            </w:r>
            <w:r w:rsidR="00EC37D7">
              <w:rPr>
                <w:rFonts w:ascii="Calibri" w:eastAsia="Times New Roman" w:hAnsi="Calibri" w:cs="Calibri"/>
                <w:sz w:val="18"/>
                <w:szCs w:val="18"/>
              </w:rPr>
              <w:t>O</w:t>
            </w:r>
            <w:r w:rsidR="0087381E">
              <w:rPr>
                <w:rFonts w:ascii="Calibri" w:eastAsia="Times New Roman" w:hAnsi="Calibri" w:cs="Calibri"/>
                <w:sz w:val="18"/>
                <w:szCs w:val="18"/>
              </w:rPr>
              <w:t>bjects as arguments and return types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, Cascaded function calls.</w:t>
            </w:r>
          </w:p>
        </w:tc>
        <w:tc>
          <w:tcPr>
            <w:tcW w:w="5557" w:type="dxa"/>
          </w:tcPr>
          <w:p w14:paraId="651C1677" w14:textId="10E45501" w:rsidR="00A259BC" w:rsidRPr="00A259BC" w:rsidRDefault="0003460D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2</w:t>
            </w:r>
          </w:p>
        </w:tc>
      </w:tr>
      <w:tr w:rsidR="00A259BC" w:rsidRPr="00A259BC" w14:paraId="4CD07E84" w14:textId="77777777" w:rsidTr="00A259BC">
        <w:tc>
          <w:tcPr>
            <w:tcW w:w="1278" w:type="dxa"/>
            <w:vAlign w:val="center"/>
          </w:tcPr>
          <w:p w14:paraId="0D4C33C6" w14:textId="77777777" w:rsidR="00A259BC" w:rsidRPr="00A259BC" w:rsidRDefault="00A259BC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259BC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3690" w:type="dxa"/>
          </w:tcPr>
          <w:p w14:paraId="3F6AEC07" w14:textId="5A00B504" w:rsidR="00A259BC" w:rsidRPr="00A259BC" w:rsidRDefault="008145B8" w:rsidP="00EC37D7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Static members and static functions, </w:t>
            </w:r>
            <w:r w:rsidR="00EC37D7">
              <w:rPr>
                <w:rFonts w:ascii="Calibri" w:eastAsia="Times New Roman" w:hAnsi="Calibri" w:cs="Calibri"/>
                <w:sz w:val="18"/>
                <w:szCs w:val="18"/>
              </w:rPr>
              <w:t>C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onst members and const functions, </w:t>
            </w:r>
            <w:r w:rsidR="00EC37D7">
              <w:rPr>
                <w:rFonts w:ascii="Calibri" w:eastAsia="Times New Roman" w:hAnsi="Calibri" w:cs="Calibri"/>
                <w:sz w:val="18"/>
                <w:szCs w:val="18"/>
              </w:rPr>
              <w:t>S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>elf pointer</w:t>
            </w:r>
          </w:p>
        </w:tc>
        <w:tc>
          <w:tcPr>
            <w:tcW w:w="5557" w:type="dxa"/>
          </w:tcPr>
          <w:p w14:paraId="03ED9742" w14:textId="229DB931" w:rsidR="00A259BC" w:rsidRPr="00A259BC" w:rsidRDefault="0003460D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2</w:t>
            </w:r>
          </w:p>
        </w:tc>
      </w:tr>
      <w:tr w:rsidR="00A259BC" w:rsidRPr="00A259BC" w14:paraId="483B9D8D" w14:textId="77777777" w:rsidTr="00A259BC">
        <w:tc>
          <w:tcPr>
            <w:tcW w:w="1278" w:type="dxa"/>
            <w:vAlign w:val="center"/>
          </w:tcPr>
          <w:p w14:paraId="759268FD" w14:textId="77777777" w:rsidR="00A259BC" w:rsidRPr="00A259BC" w:rsidRDefault="00A259BC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A259BC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3690" w:type="dxa"/>
          </w:tcPr>
          <w:p w14:paraId="0CD2A65A" w14:textId="3A471DA5" w:rsidR="00A259BC" w:rsidRPr="00A259BC" w:rsidRDefault="00243BC2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243BC2">
              <w:rPr>
                <w:rFonts w:ascii="Calibri" w:eastAsia="Times New Roman" w:hAnsi="Calibri" w:cs="Calibri"/>
                <w:sz w:val="18"/>
                <w:szCs w:val="18"/>
              </w:rPr>
              <w:t>Composition and related concepts; Has-a relationship. Complex object</w:t>
            </w:r>
          </w:p>
        </w:tc>
        <w:tc>
          <w:tcPr>
            <w:tcW w:w="5557" w:type="dxa"/>
          </w:tcPr>
          <w:p w14:paraId="084488AA" w14:textId="7760C17B" w:rsidR="00A259BC" w:rsidRPr="00A259BC" w:rsidRDefault="0003460D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3</w:t>
            </w:r>
          </w:p>
        </w:tc>
      </w:tr>
      <w:tr w:rsidR="00A259BC" w:rsidRPr="00A259BC" w14:paraId="5741AAA4" w14:textId="77777777" w:rsidTr="00A259BC">
        <w:tc>
          <w:tcPr>
            <w:tcW w:w="1278" w:type="dxa"/>
            <w:vAlign w:val="center"/>
          </w:tcPr>
          <w:p w14:paraId="3218021D" w14:textId="22BAE865" w:rsidR="00A259BC" w:rsidRPr="00A259BC" w:rsidRDefault="00FA7AB4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3690" w:type="dxa"/>
          </w:tcPr>
          <w:p w14:paraId="5E15EED8" w14:textId="7FE4F49D" w:rsidR="00A259BC" w:rsidRPr="00A259BC" w:rsidRDefault="00243BC2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A</w:t>
            </w:r>
            <w:r w:rsidR="00EC37D7">
              <w:rPr>
                <w:rFonts w:ascii="Calibri" w:eastAsia="Times New Roman" w:hAnsi="Calibri" w:cs="Calibri"/>
                <w:sz w:val="18"/>
                <w:szCs w:val="18"/>
              </w:rPr>
              <w:t>ggregation and related concepts</w:t>
            </w:r>
          </w:p>
        </w:tc>
        <w:tc>
          <w:tcPr>
            <w:tcW w:w="5557" w:type="dxa"/>
          </w:tcPr>
          <w:p w14:paraId="0A78CC48" w14:textId="55EB958D" w:rsidR="00A259BC" w:rsidRPr="00A259BC" w:rsidRDefault="0003460D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3</w:t>
            </w:r>
          </w:p>
        </w:tc>
      </w:tr>
      <w:tr w:rsidR="00A259BC" w:rsidRPr="00A259BC" w14:paraId="5791E2B7" w14:textId="77777777" w:rsidTr="00A259BC">
        <w:tc>
          <w:tcPr>
            <w:tcW w:w="1278" w:type="dxa"/>
            <w:vAlign w:val="center"/>
          </w:tcPr>
          <w:p w14:paraId="0D3C302B" w14:textId="777242BB" w:rsidR="00A259BC" w:rsidRPr="00A259BC" w:rsidRDefault="00FA7AB4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3690" w:type="dxa"/>
            <w:vAlign w:val="center"/>
          </w:tcPr>
          <w:p w14:paraId="5910AC40" w14:textId="3C5AB682" w:rsidR="00A259BC" w:rsidRPr="00A259BC" w:rsidRDefault="00924A71" w:rsidP="00A259BC">
            <w:pPr>
              <w:widowControl w:val="0"/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Association and related concepts</w:t>
            </w:r>
          </w:p>
        </w:tc>
        <w:tc>
          <w:tcPr>
            <w:tcW w:w="5557" w:type="dxa"/>
          </w:tcPr>
          <w:p w14:paraId="6FACE9CA" w14:textId="7F185F95" w:rsidR="00A259BC" w:rsidRPr="00A259BC" w:rsidRDefault="00924A7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3</w:t>
            </w:r>
          </w:p>
        </w:tc>
      </w:tr>
      <w:tr w:rsidR="00A259BC" w:rsidRPr="00A259BC" w14:paraId="503777D2" w14:textId="77777777" w:rsidTr="00A259BC">
        <w:tc>
          <w:tcPr>
            <w:tcW w:w="1278" w:type="dxa"/>
            <w:vAlign w:val="center"/>
          </w:tcPr>
          <w:p w14:paraId="12B37BE5" w14:textId="7576EA2E" w:rsidR="00A259BC" w:rsidRPr="00A259BC" w:rsidRDefault="00FA7AB4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3690" w:type="dxa"/>
          </w:tcPr>
          <w:p w14:paraId="0AA4CBDF" w14:textId="62E6EB70" w:rsidR="00A259BC" w:rsidRPr="00A259BC" w:rsidRDefault="00FB2C51" w:rsidP="00324C65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MID-TERM</w:t>
            </w:r>
          </w:p>
        </w:tc>
        <w:tc>
          <w:tcPr>
            <w:tcW w:w="5557" w:type="dxa"/>
          </w:tcPr>
          <w:p w14:paraId="6F2DEF05" w14:textId="3360C091" w:rsidR="00A259BC" w:rsidRPr="00A259BC" w:rsidRDefault="00A259BC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FB2C51" w:rsidRPr="00A259BC" w14:paraId="6EEEB593" w14:textId="77777777" w:rsidTr="00A259BC">
        <w:tc>
          <w:tcPr>
            <w:tcW w:w="1278" w:type="dxa"/>
            <w:vAlign w:val="center"/>
          </w:tcPr>
          <w:p w14:paraId="7AFC876E" w14:textId="6E02D66D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  <w:tc>
          <w:tcPr>
            <w:tcW w:w="3690" w:type="dxa"/>
          </w:tcPr>
          <w:p w14:paraId="44E4867D" w14:textId="744B4E53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24C65">
              <w:rPr>
                <w:rFonts w:ascii="Calibri" w:eastAsia="Times New Roman" w:hAnsi="Calibri" w:cs="Calibri"/>
                <w:sz w:val="18"/>
                <w:szCs w:val="18"/>
              </w:rPr>
              <w:t>Inheritance. Is-a Relationship of base</w:t>
            </w:r>
            <w:r w:rsidRPr="00324C65">
              <w:rPr>
                <w:rFonts w:ascii="Calibri" w:eastAsia="Times New Roman" w:hAnsi="Calibri" w:cs="Calibri"/>
                <w:sz w:val="18"/>
                <w:szCs w:val="18"/>
              </w:rPr>
              <w:cr/>
              <w:t>class and derived classes, Derived class functions overloading. Data member</w:t>
            </w:r>
            <w:r w:rsidRPr="00324C65">
              <w:rPr>
                <w:rFonts w:ascii="Calibri" w:eastAsia="Times New Roman" w:hAnsi="Calibri" w:cs="Calibri"/>
                <w:sz w:val="18"/>
                <w:szCs w:val="18"/>
              </w:rPr>
              <w:cr/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324C65">
              <w:rPr>
                <w:rFonts w:ascii="Calibri" w:eastAsia="Times New Roman" w:hAnsi="Calibri" w:cs="Calibri"/>
                <w:sz w:val="18"/>
                <w:szCs w:val="18"/>
              </w:rPr>
              <w:t>domination.</w:t>
            </w:r>
          </w:p>
        </w:tc>
        <w:tc>
          <w:tcPr>
            <w:tcW w:w="5557" w:type="dxa"/>
          </w:tcPr>
          <w:p w14:paraId="0E08493F" w14:textId="0808AE4E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3, CLO4</w:t>
            </w:r>
          </w:p>
        </w:tc>
      </w:tr>
      <w:tr w:rsidR="00FB2C51" w:rsidRPr="00A259BC" w14:paraId="702089A8" w14:textId="77777777" w:rsidTr="00A259BC">
        <w:tc>
          <w:tcPr>
            <w:tcW w:w="1278" w:type="dxa"/>
            <w:vAlign w:val="center"/>
          </w:tcPr>
          <w:p w14:paraId="56B8B160" w14:textId="7DE90D34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3690" w:type="dxa"/>
          </w:tcPr>
          <w:p w14:paraId="06799C26" w14:textId="5013AC65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Multiple Inheritance</w:t>
            </w:r>
          </w:p>
        </w:tc>
        <w:tc>
          <w:tcPr>
            <w:tcW w:w="5557" w:type="dxa"/>
          </w:tcPr>
          <w:p w14:paraId="02682358" w14:textId="1DC9722A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4</w:t>
            </w:r>
          </w:p>
        </w:tc>
      </w:tr>
      <w:tr w:rsidR="00FB2C51" w:rsidRPr="00A259BC" w14:paraId="60513770" w14:textId="77777777" w:rsidTr="00A259BC">
        <w:tc>
          <w:tcPr>
            <w:tcW w:w="1278" w:type="dxa"/>
            <w:vAlign w:val="center"/>
          </w:tcPr>
          <w:p w14:paraId="2B4DF60F" w14:textId="70AC7C99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3690" w:type="dxa"/>
          </w:tcPr>
          <w:p w14:paraId="68E569F3" w14:textId="542D7612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Multilevel Inheritance, </w:t>
            </w:r>
            <w:r w:rsidRPr="00452431">
              <w:rPr>
                <w:rFonts w:ascii="Calibri" w:eastAsia="Times New Roman" w:hAnsi="Calibri" w:cs="Calibri"/>
                <w:sz w:val="18"/>
                <w:szCs w:val="18"/>
              </w:rPr>
              <w:t>Hierarchical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Inheritance</w:t>
            </w:r>
          </w:p>
        </w:tc>
        <w:tc>
          <w:tcPr>
            <w:tcW w:w="5557" w:type="dxa"/>
          </w:tcPr>
          <w:p w14:paraId="441E7A93" w14:textId="71083505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4</w:t>
            </w:r>
          </w:p>
        </w:tc>
      </w:tr>
      <w:tr w:rsidR="00FB2C51" w:rsidRPr="00A259BC" w14:paraId="382C32FB" w14:textId="77777777" w:rsidTr="00A259BC">
        <w:tc>
          <w:tcPr>
            <w:tcW w:w="1278" w:type="dxa"/>
            <w:vAlign w:val="center"/>
          </w:tcPr>
          <w:p w14:paraId="26C89BF4" w14:textId="2434EB66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3690" w:type="dxa"/>
          </w:tcPr>
          <w:p w14:paraId="7913B86D" w14:textId="36CEB6B5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Polymorphism. Function Override.</w:t>
            </w:r>
          </w:p>
        </w:tc>
        <w:tc>
          <w:tcPr>
            <w:tcW w:w="5557" w:type="dxa"/>
          </w:tcPr>
          <w:p w14:paraId="0497372C" w14:textId="623B4CB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4</w:t>
            </w:r>
          </w:p>
        </w:tc>
      </w:tr>
      <w:tr w:rsidR="00FB2C51" w:rsidRPr="00A259BC" w14:paraId="2B389319" w14:textId="77777777" w:rsidTr="00A259BC">
        <w:tc>
          <w:tcPr>
            <w:tcW w:w="1278" w:type="dxa"/>
            <w:vAlign w:val="center"/>
          </w:tcPr>
          <w:p w14:paraId="12AC902B" w14:textId="1D377E99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3690" w:type="dxa"/>
          </w:tcPr>
          <w:p w14:paraId="012371F4" w14:textId="25E45A83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Operator Overloading</w:t>
            </w:r>
          </w:p>
        </w:tc>
        <w:tc>
          <w:tcPr>
            <w:tcW w:w="5557" w:type="dxa"/>
          </w:tcPr>
          <w:p w14:paraId="47D7572F" w14:textId="17FB0311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2</w:t>
            </w:r>
          </w:p>
        </w:tc>
      </w:tr>
      <w:tr w:rsidR="00FB2C51" w:rsidRPr="00A259BC" w14:paraId="209F303A" w14:textId="77777777" w:rsidTr="00A259BC">
        <w:tc>
          <w:tcPr>
            <w:tcW w:w="1278" w:type="dxa"/>
            <w:vAlign w:val="center"/>
          </w:tcPr>
          <w:p w14:paraId="346FF00A" w14:textId="7500858D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4</w:t>
            </w:r>
          </w:p>
        </w:tc>
        <w:tc>
          <w:tcPr>
            <w:tcW w:w="3690" w:type="dxa"/>
          </w:tcPr>
          <w:p w14:paraId="45586DD3" w14:textId="6350E6C8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Exceptional Handling</w:t>
            </w:r>
          </w:p>
        </w:tc>
        <w:tc>
          <w:tcPr>
            <w:tcW w:w="5557" w:type="dxa"/>
          </w:tcPr>
          <w:p w14:paraId="6C7A0859" w14:textId="1905B5E6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3</w:t>
            </w:r>
          </w:p>
        </w:tc>
      </w:tr>
      <w:tr w:rsidR="00FB2C51" w:rsidRPr="00A259BC" w14:paraId="501ECC11" w14:textId="77777777" w:rsidTr="00A259BC">
        <w:tc>
          <w:tcPr>
            <w:tcW w:w="1278" w:type="dxa"/>
            <w:vAlign w:val="center"/>
          </w:tcPr>
          <w:p w14:paraId="1609D825" w14:textId="3010677D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5</w:t>
            </w:r>
          </w:p>
        </w:tc>
        <w:tc>
          <w:tcPr>
            <w:tcW w:w="3690" w:type="dxa"/>
          </w:tcPr>
          <w:p w14:paraId="12B5CA54" w14:textId="7E74D65F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File handling</w:t>
            </w:r>
          </w:p>
        </w:tc>
        <w:tc>
          <w:tcPr>
            <w:tcW w:w="5557" w:type="dxa"/>
          </w:tcPr>
          <w:p w14:paraId="631FA58C" w14:textId="0B1FE909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CLO2</w:t>
            </w:r>
          </w:p>
        </w:tc>
      </w:tr>
      <w:tr w:rsidR="00FB2C51" w:rsidRPr="00A259BC" w14:paraId="76463D32" w14:textId="77777777" w:rsidTr="00A259BC">
        <w:tc>
          <w:tcPr>
            <w:tcW w:w="1278" w:type="dxa"/>
            <w:vAlign w:val="center"/>
          </w:tcPr>
          <w:p w14:paraId="48878AB5" w14:textId="005EE43B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3690" w:type="dxa"/>
          </w:tcPr>
          <w:p w14:paraId="12E11620" w14:textId="655C3A13" w:rsidR="00FB2C51" w:rsidRPr="00A259BC" w:rsidRDefault="009C76AC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Final</w:t>
            </w:r>
            <w:r w:rsidR="00F35F1F">
              <w:rPr>
                <w:rFonts w:ascii="Calibri" w:eastAsia="Times New Roman" w:hAnsi="Calibri" w:cs="Calibri"/>
                <w:sz w:val="18"/>
                <w:szCs w:val="18"/>
              </w:rPr>
              <w:t xml:space="preserve"> Term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Examination</w:t>
            </w:r>
          </w:p>
        </w:tc>
        <w:tc>
          <w:tcPr>
            <w:tcW w:w="5557" w:type="dxa"/>
          </w:tcPr>
          <w:p w14:paraId="601A9154" w14:textId="2149DB50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FB2C51" w:rsidRPr="00A259BC" w14:paraId="3590B894" w14:textId="77777777" w:rsidTr="00A259BC">
        <w:tc>
          <w:tcPr>
            <w:tcW w:w="1278" w:type="dxa"/>
            <w:vAlign w:val="center"/>
          </w:tcPr>
          <w:p w14:paraId="7FA6A6C3" w14:textId="77777777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3690" w:type="dxa"/>
          </w:tcPr>
          <w:p w14:paraId="375893EE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5557" w:type="dxa"/>
          </w:tcPr>
          <w:p w14:paraId="5C2FEC7F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FB2C51" w:rsidRPr="00A259BC" w14:paraId="683F85CA" w14:textId="77777777" w:rsidTr="00A259BC">
        <w:tc>
          <w:tcPr>
            <w:tcW w:w="1278" w:type="dxa"/>
            <w:vAlign w:val="center"/>
          </w:tcPr>
          <w:p w14:paraId="0C05C396" w14:textId="77777777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3690" w:type="dxa"/>
          </w:tcPr>
          <w:p w14:paraId="542CFF59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5557" w:type="dxa"/>
          </w:tcPr>
          <w:p w14:paraId="5D4CD977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FB2C51" w:rsidRPr="00A259BC" w14:paraId="1E05B8E2" w14:textId="77777777" w:rsidTr="00A259BC">
        <w:tc>
          <w:tcPr>
            <w:tcW w:w="1278" w:type="dxa"/>
            <w:vAlign w:val="center"/>
          </w:tcPr>
          <w:p w14:paraId="67FC953C" w14:textId="77777777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3690" w:type="dxa"/>
          </w:tcPr>
          <w:p w14:paraId="5FF60C7E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5557" w:type="dxa"/>
          </w:tcPr>
          <w:p w14:paraId="7D4A149D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FB2C51" w:rsidRPr="00A259BC" w14:paraId="649F4993" w14:textId="77777777" w:rsidTr="00A259BC">
        <w:tc>
          <w:tcPr>
            <w:tcW w:w="1278" w:type="dxa"/>
            <w:vAlign w:val="center"/>
          </w:tcPr>
          <w:p w14:paraId="5C9274AA" w14:textId="77777777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3690" w:type="dxa"/>
          </w:tcPr>
          <w:p w14:paraId="7992914B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5557" w:type="dxa"/>
          </w:tcPr>
          <w:p w14:paraId="06DCEDE6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FB2C51" w:rsidRPr="00A259BC" w14:paraId="0A38528A" w14:textId="77777777" w:rsidTr="00A259BC">
        <w:tc>
          <w:tcPr>
            <w:tcW w:w="1278" w:type="dxa"/>
            <w:vAlign w:val="center"/>
          </w:tcPr>
          <w:p w14:paraId="4DD66F02" w14:textId="77777777" w:rsidR="00FB2C51" w:rsidRPr="00A259BC" w:rsidRDefault="00FB2C51" w:rsidP="00A259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3690" w:type="dxa"/>
          </w:tcPr>
          <w:p w14:paraId="366D7B11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  <w:tc>
          <w:tcPr>
            <w:tcW w:w="5557" w:type="dxa"/>
          </w:tcPr>
          <w:p w14:paraId="2116FEC3" w14:textId="77777777" w:rsidR="00FB2C51" w:rsidRPr="00A259BC" w:rsidRDefault="00FB2C51" w:rsidP="00A259BC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</w:tbl>
    <w:p w14:paraId="2DC3277D" w14:textId="77777777" w:rsidR="00A259BC" w:rsidRDefault="00A259BC"/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502"/>
      </w:tblGrid>
      <w:tr w:rsidR="00CC563F" w:rsidRPr="00A34B79" w14:paraId="3F87365F" w14:textId="77777777" w:rsidTr="00BB24B8">
        <w:tc>
          <w:tcPr>
            <w:tcW w:w="10502" w:type="dxa"/>
            <w:shd w:val="clear" w:color="auto" w:fill="BDD6EE" w:themeFill="accent1" w:themeFillTint="66"/>
          </w:tcPr>
          <w:p w14:paraId="32CEB875" w14:textId="77777777" w:rsidR="00CC563F" w:rsidRPr="00CC563F" w:rsidRDefault="00CC563F" w:rsidP="00BB24B8">
            <w:pPr>
              <w:rPr>
                <w:rFonts w:ascii="Calibri" w:hAnsi="Calibri" w:cs="Calibri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LEARNING RESOURCES</w:t>
            </w:r>
          </w:p>
        </w:tc>
      </w:tr>
      <w:tr w:rsidR="00CC563F" w:rsidRPr="00A34B79" w14:paraId="7F0C9E4D" w14:textId="77777777" w:rsidTr="00CC563F">
        <w:trPr>
          <w:trHeight w:val="1139"/>
        </w:trPr>
        <w:tc>
          <w:tcPr>
            <w:tcW w:w="10502" w:type="dxa"/>
          </w:tcPr>
          <w:p w14:paraId="413DBA7F" w14:textId="637AA33E" w:rsidR="00CC563F" w:rsidRDefault="00CC563F" w:rsidP="00643643">
            <w:pPr>
              <w:pStyle w:val="PlainText"/>
              <w:tabs>
                <w:tab w:val="left" w:pos="342"/>
                <w:tab w:val="left" w:pos="702"/>
              </w:tabs>
              <w:rPr>
                <w:rFonts w:asciiTheme="minorHAnsi" w:hAnsiTheme="minorHAnsi"/>
                <w:sz w:val="18"/>
                <w:szCs w:val="18"/>
              </w:rPr>
            </w:pPr>
            <w:r w:rsidRPr="00CC563F">
              <w:rPr>
                <w:rFonts w:asciiTheme="minorHAnsi" w:hAnsiTheme="minorHAnsi"/>
                <w:sz w:val="18"/>
                <w:szCs w:val="18"/>
              </w:rPr>
              <w:t>Books:</w:t>
            </w:r>
          </w:p>
          <w:p w14:paraId="782867C2" w14:textId="00609677" w:rsidR="00CC563F" w:rsidRDefault="00E45971" w:rsidP="00E45971">
            <w:pPr>
              <w:pStyle w:val="PlainText"/>
              <w:numPr>
                <w:ilvl w:val="0"/>
                <w:numId w:val="3"/>
              </w:numPr>
              <w:tabs>
                <w:tab w:val="left" w:pos="342"/>
                <w:tab w:val="left" w:pos="702"/>
              </w:tabs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The Object Oriented Thought Process (2018) 4</w:t>
            </w:r>
            <w:r w:rsidRPr="00E45971">
              <w:rPr>
                <w:rFonts w:asciiTheme="minorHAnsi" w:hAnsiTheme="minorHAnsi"/>
                <w:sz w:val="18"/>
                <w:szCs w:val="18"/>
                <w:vertAlign w:val="superscript"/>
              </w:rPr>
              <w:t>th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Edition by Matt Weisfeld</w:t>
            </w:r>
          </w:p>
          <w:p w14:paraId="2D29E69A" w14:textId="77777777" w:rsidR="00CC563F" w:rsidRPr="00D326C5" w:rsidRDefault="00E45971" w:rsidP="00E45971">
            <w:pPr>
              <w:pStyle w:val="PlainText"/>
              <w:numPr>
                <w:ilvl w:val="0"/>
                <w:numId w:val="3"/>
              </w:numPr>
              <w:tabs>
                <w:tab w:val="left" w:pos="342"/>
                <w:tab w:val="left" w:pos="702"/>
              </w:tabs>
              <w:rPr>
                <w:rFonts w:ascii="Calibri" w:hAnsi="Calibri" w:cs="Calibri"/>
                <w:sz w:val="18"/>
                <w:szCs w:val="18"/>
              </w:rPr>
            </w:pPr>
            <w:r w:rsidRPr="00E45971">
              <w:rPr>
                <w:rFonts w:asciiTheme="minorHAnsi" w:hAnsiTheme="minorHAnsi"/>
                <w:sz w:val="18"/>
                <w:szCs w:val="18"/>
              </w:rPr>
              <w:t>Python 3 Object Oriented Programming (2017) 2</w:t>
            </w:r>
            <w:r w:rsidRPr="00E45971">
              <w:rPr>
                <w:rFonts w:asciiTheme="minorHAnsi" w:hAnsiTheme="minorHAnsi"/>
                <w:sz w:val="18"/>
                <w:szCs w:val="18"/>
                <w:vertAlign w:val="superscript"/>
              </w:rPr>
              <w:t>nd</w:t>
            </w:r>
            <w:r w:rsidRPr="00E45971">
              <w:rPr>
                <w:rFonts w:asciiTheme="minorHAnsi" w:hAnsiTheme="minorHAnsi"/>
                <w:sz w:val="18"/>
                <w:szCs w:val="18"/>
              </w:rPr>
              <w:t xml:space="preserve"> Edition Dusty Philips</w:t>
            </w:r>
          </w:p>
          <w:p w14:paraId="3DE7C20F" w14:textId="5F1E13AB" w:rsidR="00D326C5" w:rsidRPr="00A34B79" w:rsidRDefault="00D326C5" w:rsidP="00E45971">
            <w:pPr>
              <w:pStyle w:val="PlainText"/>
              <w:numPr>
                <w:ilvl w:val="0"/>
                <w:numId w:val="3"/>
              </w:numPr>
              <w:tabs>
                <w:tab w:val="left" w:pos="342"/>
                <w:tab w:val="left" w:pos="702"/>
              </w:tabs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Programming in Python 3: A complete introduction to the Python Language (2019) 2</w:t>
            </w:r>
            <w:r w:rsidRPr="00D326C5">
              <w:rPr>
                <w:rFonts w:asciiTheme="minorHAnsi" w:hAnsiTheme="minorHAnsi"/>
                <w:sz w:val="18"/>
                <w:szCs w:val="18"/>
                <w:vertAlign w:val="superscript"/>
              </w:rPr>
              <w:t>nd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Edition by Mark Summerfield </w:t>
            </w:r>
          </w:p>
        </w:tc>
      </w:tr>
    </w:tbl>
    <w:p w14:paraId="2221DC8C" w14:textId="77777777" w:rsidR="00A259BC" w:rsidRDefault="00A259BC"/>
    <w:sectPr w:rsidR="00A259BC" w:rsidSect="002A3005">
      <w:headerReference w:type="default" r:id="rId8"/>
      <w:pgSz w:w="12240" w:h="15840" w:code="1"/>
      <w:pgMar w:top="864" w:right="864" w:bottom="864" w:left="864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F02FCD" w14:textId="77777777" w:rsidR="00A80FAD" w:rsidRDefault="00A80FAD" w:rsidP="00505BFF">
      <w:pPr>
        <w:spacing w:after="0" w:line="240" w:lineRule="auto"/>
      </w:pPr>
      <w:r>
        <w:separator/>
      </w:r>
    </w:p>
  </w:endnote>
  <w:endnote w:type="continuationSeparator" w:id="0">
    <w:p w14:paraId="07D6EFA2" w14:textId="77777777" w:rsidR="00A80FAD" w:rsidRDefault="00A80FAD" w:rsidP="00505B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SemiBold">
    <w:altName w:val="Segoe UI"/>
    <w:charset w:val="00"/>
    <w:family w:val="swiss"/>
    <w:pitch w:val="variable"/>
    <w:sig w:usb0="00000001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F48579" w14:textId="77777777" w:rsidR="00A80FAD" w:rsidRDefault="00A80FAD" w:rsidP="00505BFF">
      <w:pPr>
        <w:spacing w:after="0" w:line="240" w:lineRule="auto"/>
      </w:pPr>
      <w:r>
        <w:separator/>
      </w:r>
    </w:p>
  </w:footnote>
  <w:footnote w:type="continuationSeparator" w:id="0">
    <w:p w14:paraId="1D523180" w14:textId="77777777" w:rsidR="00A80FAD" w:rsidRDefault="00A80FAD" w:rsidP="00505B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63F3E3" w14:textId="7FF5AA4C" w:rsidR="00505BFF" w:rsidRPr="001245AC" w:rsidRDefault="00255675" w:rsidP="001245AC">
    <w:pPr>
      <w:jc w:val="right"/>
      <w:rPr>
        <w:rFonts w:ascii="Bahnschrift SemiBold" w:hAnsi="Bahnschrift SemiBold" w:cs="Arial"/>
      </w:rPr>
    </w:pPr>
    <w:r w:rsidRPr="001245AC">
      <w:rPr>
        <w:rFonts w:ascii="Bahnschrift SemiBold" w:hAnsi="Bahnschrift SemiBold" w:cs="Arial"/>
        <w:noProof/>
      </w:rPr>
      <w:t>Institute of Business &amp; Management</w:t>
    </w:r>
  </w:p>
  <w:p w14:paraId="5E903929" w14:textId="77777777" w:rsidR="00505BFF" w:rsidRDefault="00505BF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96E4F"/>
    <w:multiLevelType w:val="hybridMultilevel"/>
    <w:tmpl w:val="184ED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78044D"/>
    <w:multiLevelType w:val="hybridMultilevel"/>
    <w:tmpl w:val="26BC80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982B12"/>
    <w:multiLevelType w:val="hybridMultilevel"/>
    <w:tmpl w:val="3D6226C6"/>
    <w:lvl w:ilvl="0" w:tplc="BCB617B2">
      <w:start w:val="1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B7774B"/>
    <w:multiLevelType w:val="hybridMultilevel"/>
    <w:tmpl w:val="B588CE4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tzS2NDU3MjUyN7JQ0lEKTi0uzszPAykwrAUAIbjQ8CwAAAA="/>
  </w:docVars>
  <w:rsids>
    <w:rsidRoot w:val="00FA316F"/>
    <w:rsid w:val="00017201"/>
    <w:rsid w:val="000178AD"/>
    <w:rsid w:val="00027A91"/>
    <w:rsid w:val="0003460D"/>
    <w:rsid w:val="00053CB7"/>
    <w:rsid w:val="00054524"/>
    <w:rsid w:val="000B5972"/>
    <w:rsid w:val="000C5BD4"/>
    <w:rsid w:val="00103264"/>
    <w:rsid w:val="00120D37"/>
    <w:rsid w:val="001245AC"/>
    <w:rsid w:val="00125BCF"/>
    <w:rsid w:val="00243BC2"/>
    <w:rsid w:val="00255675"/>
    <w:rsid w:val="002A3005"/>
    <w:rsid w:val="00324C65"/>
    <w:rsid w:val="003802C6"/>
    <w:rsid w:val="003F10BB"/>
    <w:rsid w:val="003F3F5A"/>
    <w:rsid w:val="00411663"/>
    <w:rsid w:val="00447031"/>
    <w:rsid w:val="00452431"/>
    <w:rsid w:val="00492A82"/>
    <w:rsid w:val="004962EF"/>
    <w:rsid w:val="00501E43"/>
    <w:rsid w:val="00505BFF"/>
    <w:rsid w:val="005169A4"/>
    <w:rsid w:val="00593636"/>
    <w:rsid w:val="005D0571"/>
    <w:rsid w:val="00616B6E"/>
    <w:rsid w:val="006221E2"/>
    <w:rsid w:val="0066638F"/>
    <w:rsid w:val="0068425E"/>
    <w:rsid w:val="006958DE"/>
    <w:rsid w:val="006B3DD6"/>
    <w:rsid w:val="00707BA5"/>
    <w:rsid w:val="007425F9"/>
    <w:rsid w:val="00745751"/>
    <w:rsid w:val="0076587D"/>
    <w:rsid w:val="00782CA7"/>
    <w:rsid w:val="0078305D"/>
    <w:rsid w:val="007A7C33"/>
    <w:rsid w:val="007E03B4"/>
    <w:rsid w:val="007F5E66"/>
    <w:rsid w:val="008145B8"/>
    <w:rsid w:val="0087381E"/>
    <w:rsid w:val="0088377E"/>
    <w:rsid w:val="008B2A72"/>
    <w:rsid w:val="00924A71"/>
    <w:rsid w:val="009C4A6E"/>
    <w:rsid w:val="009C76AC"/>
    <w:rsid w:val="009E3426"/>
    <w:rsid w:val="009F0F70"/>
    <w:rsid w:val="009F62EA"/>
    <w:rsid w:val="00A02EF1"/>
    <w:rsid w:val="00A17949"/>
    <w:rsid w:val="00A259BC"/>
    <w:rsid w:val="00A80FAD"/>
    <w:rsid w:val="00AA487C"/>
    <w:rsid w:val="00AC448C"/>
    <w:rsid w:val="00AD1248"/>
    <w:rsid w:val="00AD629D"/>
    <w:rsid w:val="00B122F9"/>
    <w:rsid w:val="00B142C5"/>
    <w:rsid w:val="00B844F3"/>
    <w:rsid w:val="00BB24B8"/>
    <w:rsid w:val="00BB5A8A"/>
    <w:rsid w:val="00C06AEB"/>
    <w:rsid w:val="00C154E9"/>
    <w:rsid w:val="00C30401"/>
    <w:rsid w:val="00C453B8"/>
    <w:rsid w:val="00C8304F"/>
    <w:rsid w:val="00CC55A8"/>
    <w:rsid w:val="00CC563F"/>
    <w:rsid w:val="00CD48BF"/>
    <w:rsid w:val="00D140FC"/>
    <w:rsid w:val="00D22F77"/>
    <w:rsid w:val="00D326C5"/>
    <w:rsid w:val="00D75B48"/>
    <w:rsid w:val="00E45971"/>
    <w:rsid w:val="00E74ABA"/>
    <w:rsid w:val="00EC2B7B"/>
    <w:rsid w:val="00EC37D7"/>
    <w:rsid w:val="00F23396"/>
    <w:rsid w:val="00F35F1F"/>
    <w:rsid w:val="00F55326"/>
    <w:rsid w:val="00FA316F"/>
    <w:rsid w:val="00FA7AB4"/>
    <w:rsid w:val="00FB2C51"/>
    <w:rsid w:val="00FE2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A96E1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-Accent11">
    <w:name w:val="Grid Table 4 - Accent 11"/>
    <w:basedOn w:val="TableNormal"/>
    <w:next w:val="GridTable4Accent1"/>
    <w:uiPriority w:val="49"/>
    <w:rsid w:val="00FA31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GridTable4Accent1">
    <w:name w:val="Grid Table 4 Accent 1"/>
    <w:basedOn w:val="TableNormal"/>
    <w:uiPriority w:val="49"/>
    <w:rsid w:val="00FA316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2">
    <w:name w:val="Grid Table 4 - Accent 12"/>
    <w:basedOn w:val="TableNormal"/>
    <w:next w:val="GridTable4Accent1"/>
    <w:uiPriority w:val="49"/>
    <w:rsid w:val="00FA31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TableGrid">
    <w:name w:val="Table Grid"/>
    <w:basedOn w:val="TableNormal"/>
    <w:rsid w:val="00FA31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rsid w:val="00FA31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rsid w:val="00FA31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rsid w:val="00C453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rsid w:val="0005452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rsid w:val="00CC563F"/>
    <w:pPr>
      <w:spacing w:after="0" w:line="240" w:lineRule="auto"/>
    </w:pPr>
    <w:rPr>
      <w:rFonts w:ascii="Courier" w:eastAsia="Times" w:hAnsi="Courier" w:cs="Times New Roman"/>
      <w:sz w:val="24"/>
      <w:szCs w:val="20"/>
    </w:rPr>
  </w:style>
  <w:style w:type="character" w:customStyle="1" w:styleId="PlainTextChar">
    <w:name w:val="Plain Text Char"/>
    <w:basedOn w:val="DefaultParagraphFont"/>
    <w:link w:val="PlainText"/>
    <w:rsid w:val="00CC563F"/>
    <w:rPr>
      <w:rFonts w:ascii="Courier" w:eastAsia="Times" w:hAnsi="Courier" w:cs="Times New Roman"/>
      <w:sz w:val="24"/>
      <w:szCs w:val="20"/>
    </w:rPr>
  </w:style>
  <w:style w:type="character" w:styleId="Emphasis">
    <w:name w:val="Emphasis"/>
    <w:basedOn w:val="DefaultParagraphFont"/>
    <w:qFormat/>
    <w:rsid w:val="0068425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0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BFF"/>
  </w:style>
  <w:style w:type="paragraph" w:styleId="Footer">
    <w:name w:val="footer"/>
    <w:basedOn w:val="Normal"/>
    <w:link w:val="FooterChar"/>
    <w:uiPriority w:val="99"/>
    <w:unhideWhenUsed/>
    <w:rsid w:val="0050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BFF"/>
  </w:style>
  <w:style w:type="character" w:customStyle="1" w:styleId="fontstyle01">
    <w:name w:val="fontstyle01"/>
    <w:basedOn w:val="DefaultParagraphFont"/>
    <w:rsid w:val="000178A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178AD"/>
    <w:pPr>
      <w:ind w:left="720"/>
      <w:contextualSpacing/>
    </w:pPr>
  </w:style>
  <w:style w:type="paragraph" w:customStyle="1" w:styleId="paragraph">
    <w:name w:val="paragraph"/>
    <w:basedOn w:val="Normal"/>
    <w:rsid w:val="003802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standardContextual"/>
    </w:rPr>
  </w:style>
  <w:style w:type="character" w:customStyle="1" w:styleId="normaltextrun">
    <w:name w:val="normaltextrun"/>
    <w:basedOn w:val="DefaultParagraphFont"/>
    <w:rsid w:val="003802C6"/>
  </w:style>
  <w:style w:type="character" w:customStyle="1" w:styleId="eop">
    <w:name w:val="eop"/>
    <w:basedOn w:val="DefaultParagraphFont"/>
    <w:rsid w:val="003802C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Plai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4-Accent11">
    <w:name w:val="Grid Table 4 - Accent 11"/>
    <w:basedOn w:val="TableNormal"/>
    <w:next w:val="GridTable4Accent1"/>
    <w:uiPriority w:val="49"/>
    <w:rsid w:val="00FA31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GridTable4Accent1">
    <w:name w:val="Grid Table 4 Accent 1"/>
    <w:basedOn w:val="TableNormal"/>
    <w:uiPriority w:val="49"/>
    <w:rsid w:val="00FA316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2">
    <w:name w:val="Grid Table 4 - Accent 12"/>
    <w:basedOn w:val="TableNormal"/>
    <w:next w:val="GridTable4Accent1"/>
    <w:uiPriority w:val="49"/>
    <w:rsid w:val="00FA31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TableGrid">
    <w:name w:val="Table Grid"/>
    <w:basedOn w:val="TableNormal"/>
    <w:rsid w:val="00FA31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rsid w:val="00FA31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rsid w:val="00FA316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rsid w:val="00C453B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rsid w:val="0005452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rsid w:val="00CC563F"/>
    <w:pPr>
      <w:spacing w:after="0" w:line="240" w:lineRule="auto"/>
    </w:pPr>
    <w:rPr>
      <w:rFonts w:ascii="Courier" w:eastAsia="Times" w:hAnsi="Courier" w:cs="Times New Roman"/>
      <w:sz w:val="24"/>
      <w:szCs w:val="20"/>
    </w:rPr>
  </w:style>
  <w:style w:type="character" w:customStyle="1" w:styleId="PlainTextChar">
    <w:name w:val="Plain Text Char"/>
    <w:basedOn w:val="DefaultParagraphFont"/>
    <w:link w:val="PlainText"/>
    <w:rsid w:val="00CC563F"/>
    <w:rPr>
      <w:rFonts w:ascii="Courier" w:eastAsia="Times" w:hAnsi="Courier" w:cs="Times New Roman"/>
      <w:sz w:val="24"/>
      <w:szCs w:val="20"/>
    </w:rPr>
  </w:style>
  <w:style w:type="character" w:styleId="Emphasis">
    <w:name w:val="Emphasis"/>
    <w:basedOn w:val="DefaultParagraphFont"/>
    <w:qFormat/>
    <w:rsid w:val="0068425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50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BFF"/>
  </w:style>
  <w:style w:type="paragraph" w:styleId="Footer">
    <w:name w:val="footer"/>
    <w:basedOn w:val="Normal"/>
    <w:link w:val="FooterChar"/>
    <w:uiPriority w:val="99"/>
    <w:unhideWhenUsed/>
    <w:rsid w:val="0050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BFF"/>
  </w:style>
  <w:style w:type="character" w:customStyle="1" w:styleId="fontstyle01">
    <w:name w:val="fontstyle01"/>
    <w:basedOn w:val="DefaultParagraphFont"/>
    <w:rsid w:val="000178A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178AD"/>
    <w:pPr>
      <w:ind w:left="720"/>
      <w:contextualSpacing/>
    </w:pPr>
  </w:style>
  <w:style w:type="paragraph" w:customStyle="1" w:styleId="paragraph">
    <w:name w:val="paragraph"/>
    <w:basedOn w:val="Normal"/>
    <w:rsid w:val="003802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standardContextual"/>
    </w:rPr>
  </w:style>
  <w:style w:type="character" w:customStyle="1" w:styleId="normaltextrun">
    <w:name w:val="normaltextrun"/>
    <w:basedOn w:val="DefaultParagraphFont"/>
    <w:rsid w:val="003802C6"/>
  </w:style>
  <w:style w:type="character" w:customStyle="1" w:styleId="eop">
    <w:name w:val="eop"/>
    <w:basedOn w:val="DefaultParagraphFont"/>
    <w:rsid w:val="003802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844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753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Windows User</cp:lastModifiedBy>
  <cp:revision>54</cp:revision>
  <dcterms:created xsi:type="dcterms:W3CDTF">2023-09-01T01:32:00Z</dcterms:created>
  <dcterms:modified xsi:type="dcterms:W3CDTF">2023-09-04T17:11:00Z</dcterms:modified>
</cp:coreProperties>
</file>